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1C26C9" w14:textId="77777777" w:rsidR="003209F3" w:rsidRPr="002A668E" w:rsidRDefault="00B03BCC" w:rsidP="00B849AA">
      <w:pPr>
        <w:rPr>
          <w:i/>
          <w:iCs/>
          <w:sz w:val="22"/>
          <w:szCs w:val="22"/>
        </w:rPr>
      </w:pPr>
      <w:r w:rsidRPr="002A668E">
        <w:rPr>
          <w:i/>
          <w:iCs/>
          <w:noProof/>
          <w:sz w:val="22"/>
          <w:szCs w:val="22"/>
        </w:rPr>
        <w:drawing>
          <wp:inline distT="0" distB="0" distL="0" distR="0" wp14:anchorId="0BEC3BC5" wp14:editId="00BDB5E8">
            <wp:extent cx="1712931" cy="558140"/>
            <wp:effectExtent l="0" t="0" r="1905" b="0"/>
            <wp:docPr id="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031" cy="559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56DDCA76" w14:textId="2E4A1F37" w:rsidR="001C0293" w:rsidRDefault="001C0293" w:rsidP="001D0CEA">
      <w:pPr>
        <w:rPr>
          <w:b/>
          <w:bCs/>
          <w:sz w:val="22"/>
          <w:szCs w:val="22"/>
          <w:lang w:val="en-GB"/>
        </w:rPr>
      </w:pPr>
    </w:p>
    <w:p w14:paraId="6908D293" w14:textId="77777777" w:rsidR="002A668E" w:rsidRPr="002A668E" w:rsidRDefault="002A668E" w:rsidP="001D0CEA">
      <w:pPr>
        <w:rPr>
          <w:b/>
          <w:bCs/>
          <w:sz w:val="22"/>
          <w:szCs w:val="22"/>
          <w:lang w:val="en-GB"/>
        </w:rPr>
      </w:pPr>
    </w:p>
    <w:p w14:paraId="0ADBA7CA" w14:textId="50F02595" w:rsidR="25A8574A" w:rsidRDefault="00972EA8" w:rsidP="00351B2A">
      <w:pPr>
        <w:jc w:val="center"/>
        <w:rPr>
          <w:b/>
          <w:bCs/>
          <w:sz w:val="22"/>
          <w:szCs w:val="22"/>
          <w:lang w:val="uk-UA"/>
        </w:rPr>
      </w:pPr>
      <w:r w:rsidRPr="00972EA8">
        <w:rPr>
          <w:b/>
          <w:bCs/>
          <w:sz w:val="22"/>
          <w:szCs w:val="22"/>
        </w:rPr>
        <w:t>Invitation to International Tender for the Provision of Vehicle Rental Services for NRC Activities in Ukraine (2-Year Framework Agreement)</w:t>
      </w:r>
    </w:p>
    <w:p w14:paraId="0EA3AE82" w14:textId="77777777" w:rsidR="00134545" w:rsidRPr="00134545" w:rsidRDefault="00134545" w:rsidP="00351B2A">
      <w:pPr>
        <w:jc w:val="center"/>
        <w:rPr>
          <w:b/>
          <w:bCs/>
          <w:sz w:val="22"/>
          <w:szCs w:val="22"/>
          <w:u w:val="single"/>
          <w:lang w:val="uk-UA"/>
        </w:rPr>
      </w:pPr>
    </w:p>
    <w:p w14:paraId="0B5B2290" w14:textId="79386AC4" w:rsidR="0086106D" w:rsidRPr="00D51CB1" w:rsidRDefault="00CE38B6" w:rsidP="005D1EC9">
      <w:pPr>
        <w:jc w:val="center"/>
        <w:rPr>
          <w:b/>
          <w:bCs/>
          <w:sz w:val="22"/>
          <w:szCs w:val="22"/>
          <w:lang w:val="uk-UA"/>
        </w:rPr>
      </w:pPr>
      <w:r w:rsidRPr="002A668E">
        <w:rPr>
          <w:b/>
          <w:bCs/>
          <w:sz w:val="22"/>
          <w:szCs w:val="22"/>
          <w:lang w:val="en-GB"/>
        </w:rPr>
        <w:t xml:space="preserve">Tender Reference #: </w:t>
      </w:r>
      <w:r w:rsidR="003E6112" w:rsidRPr="003E6112">
        <w:rPr>
          <w:b/>
          <w:bCs/>
          <w:sz w:val="22"/>
          <w:szCs w:val="22"/>
          <w:lang w:val="en-GB"/>
        </w:rPr>
        <w:t xml:space="preserve">UA- </w:t>
      </w:r>
      <w:r w:rsidR="00040B37" w:rsidRPr="00040B37">
        <w:rPr>
          <w:b/>
          <w:bCs/>
          <w:sz w:val="22"/>
          <w:szCs w:val="22"/>
          <w:lang w:val="en-GB"/>
        </w:rPr>
        <w:t>UA-CO- KYIV- ITB-2025-00</w:t>
      </w:r>
      <w:r w:rsidR="002E1612">
        <w:rPr>
          <w:b/>
          <w:bCs/>
          <w:sz w:val="22"/>
          <w:szCs w:val="22"/>
          <w:lang w:val="uk-UA"/>
        </w:rPr>
        <w:t>9</w:t>
      </w:r>
    </w:p>
    <w:p w14:paraId="2A93BB07" w14:textId="77777777" w:rsidR="005D1EC9" w:rsidRPr="002A668E" w:rsidRDefault="005D1EC9" w:rsidP="005D1EC9">
      <w:pPr>
        <w:jc w:val="center"/>
        <w:rPr>
          <w:sz w:val="22"/>
          <w:szCs w:val="22"/>
        </w:rPr>
      </w:pPr>
    </w:p>
    <w:p w14:paraId="22A7A5AB" w14:textId="018AA75A" w:rsidR="00F165B1" w:rsidRPr="002A668E" w:rsidRDefault="005E4002" w:rsidP="00407A0F">
      <w:pPr>
        <w:jc w:val="both"/>
        <w:rPr>
          <w:sz w:val="22"/>
          <w:szCs w:val="22"/>
        </w:rPr>
      </w:pPr>
      <w:r w:rsidRPr="002A668E">
        <w:rPr>
          <w:sz w:val="22"/>
          <w:szCs w:val="22"/>
        </w:rPr>
        <w:t xml:space="preserve">NRC in Ukraine since the beginning of the conflict has been assisting people in Hard-to-Reach areas (H2R) with in-kind life-saving food assistance, particularly in areas with high levels of insecurity where supply chains and municipal services have been interrupted, retail capacitates are limited, and humanitarian access is </w:t>
      </w:r>
      <w:r w:rsidR="00407A0F" w:rsidRPr="002A668E">
        <w:rPr>
          <w:sz w:val="22"/>
          <w:szCs w:val="22"/>
        </w:rPr>
        <w:t>sporadic.</w:t>
      </w:r>
    </w:p>
    <w:p w14:paraId="3F42E968" w14:textId="77777777" w:rsidR="00407A0F" w:rsidRPr="002A668E" w:rsidRDefault="00407A0F" w:rsidP="00FB4DA9">
      <w:pPr>
        <w:jc w:val="both"/>
        <w:rPr>
          <w:sz w:val="22"/>
          <w:szCs w:val="22"/>
        </w:rPr>
      </w:pPr>
    </w:p>
    <w:p w14:paraId="3AB2B4DF" w14:textId="796C7D8B" w:rsidR="00244CE4" w:rsidRPr="002E3755" w:rsidRDefault="005157CD" w:rsidP="001D0CEA">
      <w:pPr>
        <w:jc w:val="both"/>
        <w:rPr>
          <w:sz w:val="22"/>
          <w:szCs w:val="22"/>
          <w:lang w:val="uk-UA"/>
        </w:rPr>
      </w:pPr>
      <w:r w:rsidRPr="005157CD">
        <w:rPr>
          <w:sz w:val="22"/>
          <w:szCs w:val="22"/>
        </w:rPr>
        <w:t>The purpose of this tender is to establish a framework agreement for the rental of vehicles to support NRC activities in Ukraine.</w:t>
      </w:r>
      <w:r>
        <w:rPr>
          <w:sz w:val="22"/>
          <w:szCs w:val="22"/>
          <w:lang w:val="uk-UA"/>
        </w:rPr>
        <w:t xml:space="preserve"> </w:t>
      </w:r>
    </w:p>
    <w:p w14:paraId="6682A6E0" w14:textId="77777777" w:rsidR="005157CD" w:rsidRPr="005157CD" w:rsidRDefault="005157CD" w:rsidP="001D0CEA">
      <w:pPr>
        <w:jc w:val="both"/>
        <w:rPr>
          <w:sz w:val="22"/>
          <w:szCs w:val="22"/>
          <w:lang w:val="uk-UA"/>
        </w:rPr>
      </w:pPr>
    </w:p>
    <w:p w14:paraId="272796F5" w14:textId="41F2733B" w:rsidR="00CE2D63" w:rsidRPr="00040B37" w:rsidRDefault="00CE2D63" w:rsidP="00CE2D63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color w:val="000000" w:themeColor="text1"/>
          <w:sz w:val="22"/>
          <w:szCs w:val="22"/>
          <w:lang w:val="uk-UA"/>
        </w:rPr>
      </w:pPr>
      <w:r w:rsidRPr="002A668E">
        <w:rPr>
          <w:rStyle w:val="normaltextrun"/>
          <w:color w:val="000000" w:themeColor="text1"/>
          <w:sz w:val="22"/>
          <w:szCs w:val="22"/>
          <w:lang w:val="en-GB"/>
        </w:rPr>
        <w:t>Tender issue date:</w:t>
      </w:r>
      <w:r w:rsidR="00D63F33">
        <w:rPr>
          <w:rStyle w:val="normaltextrun"/>
          <w:color w:val="000000" w:themeColor="text1"/>
          <w:sz w:val="22"/>
          <w:szCs w:val="22"/>
          <w:lang w:val="en-GB"/>
        </w:rPr>
        <w:t>07</w:t>
      </w:r>
      <w:r w:rsidRPr="002A668E">
        <w:rPr>
          <w:rStyle w:val="normaltextrun"/>
          <w:color w:val="000000" w:themeColor="text1"/>
          <w:sz w:val="22"/>
          <w:szCs w:val="22"/>
          <w:lang w:val="uk-UA"/>
        </w:rPr>
        <w:t>/</w:t>
      </w:r>
      <w:r w:rsidR="00D63F33">
        <w:rPr>
          <w:rStyle w:val="normaltextrun"/>
          <w:color w:val="000000" w:themeColor="text1"/>
          <w:sz w:val="22"/>
          <w:szCs w:val="22"/>
        </w:rPr>
        <w:t>10</w:t>
      </w:r>
      <w:r w:rsidRPr="002A668E">
        <w:rPr>
          <w:rStyle w:val="normaltextrun"/>
          <w:color w:val="000000" w:themeColor="text1"/>
          <w:sz w:val="22"/>
          <w:szCs w:val="22"/>
          <w:lang w:val="en-GB"/>
        </w:rPr>
        <w:t>/202</w:t>
      </w:r>
      <w:r w:rsidR="00040B37">
        <w:rPr>
          <w:rStyle w:val="normaltextrun"/>
          <w:color w:val="000000" w:themeColor="text1"/>
          <w:sz w:val="22"/>
          <w:szCs w:val="22"/>
          <w:lang w:val="uk-UA"/>
        </w:rPr>
        <w:t>5</w:t>
      </w:r>
      <w:r w:rsidR="00FB4DA9">
        <w:rPr>
          <w:rStyle w:val="normaltextrun"/>
          <w:color w:val="000000" w:themeColor="text1"/>
          <w:sz w:val="22"/>
          <w:szCs w:val="22"/>
        </w:rPr>
        <w:t xml:space="preserve"> </w:t>
      </w:r>
      <w:r w:rsidR="00FB4DA9">
        <w:rPr>
          <w:rStyle w:val="normaltextrun"/>
          <w:color w:val="000000" w:themeColor="text1"/>
          <w:sz w:val="22"/>
          <w:szCs w:val="22"/>
          <w:lang w:val="uk-UA"/>
        </w:rPr>
        <w:t xml:space="preserve">  </w:t>
      </w:r>
      <w:r w:rsidR="00FB4DA9" w:rsidRPr="00134545">
        <w:rPr>
          <w:rStyle w:val="normaltextrun"/>
          <w:i/>
          <w:iCs/>
          <w:color w:val="000000" w:themeColor="text1"/>
          <w:sz w:val="22"/>
          <w:szCs w:val="22"/>
        </w:rPr>
        <w:t>1</w:t>
      </w:r>
      <w:r w:rsidR="00C504B5">
        <w:rPr>
          <w:rStyle w:val="normaltextrun"/>
          <w:i/>
          <w:iCs/>
          <w:color w:val="000000" w:themeColor="text1"/>
          <w:sz w:val="22"/>
          <w:szCs w:val="22"/>
        </w:rPr>
        <w:t>2</w:t>
      </w:r>
      <w:r w:rsidR="00FB4DA9" w:rsidRPr="00134545">
        <w:rPr>
          <w:rStyle w:val="normaltextrun"/>
          <w:i/>
          <w:iCs/>
          <w:color w:val="000000" w:themeColor="text1"/>
          <w:sz w:val="22"/>
          <w:szCs w:val="22"/>
        </w:rPr>
        <w:t>.00</w:t>
      </w:r>
      <w:r w:rsidR="00FB4DA9" w:rsidRPr="00FB4DA9">
        <w:rPr>
          <w:rStyle w:val="normaltextrun"/>
          <w:color w:val="000000" w:themeColor="text1"/>
          <w:sz w:val="22"/>
          <w:szCs w:val="22"/>
        </w:rPr>
        <w:t xml:space="preserve"> </w:t>
      </w:r>
      <w:r w:rsidRPr="002A668E">
        <w:rPr>
          <w:sz w:val="22"/>
          <w:szCs w:val="22"/>
        </w:rPr>
        <w:br/>
      </w:r>
      <w:r w:rsidRPr="002A668E">
        <w:rPr>
          <w:rStyle w:val="normaltextrun"/>
          <w:color w:val="000000" w:themeColor="text1"/>
          <w:sz w:val="22"/>
          <w:szCs w:val="22"/>
          <w:lang w:val="en-GB"/>
        </w:rPr>
        <w:t>Deadline for QA:</w:t>
      </w:r>
      <w:r w:rsidRPr="002A668E">
        <w:rPr>
          <w:rStyle w:val="normaltextrun"/>
          <w:color w:val="000000" w:themeColor="text1"/>
          <w:sz w:val="22"/>
          <w:szCs w:val="22"/>
          <w:lang w:val="uk-UA"/>
        </w:rPr>
        <w:t xml:space="preserve"> </w:t>
      </w:r>
      <w:r w:rsidR="00C504B5">
        <w:rPr>
          <w:rStyle w:val="normaltextrun"/>
          <w:color w:val="000000" w:themeColor="text1"/>
          <w:sz w:val="22"/>
          <w:szCs w:val="22"/>
        </w:rPr>
        <w:t>21</w:t>
      </w:r>
      <w:r w:rsidRPr="002A668E">
        <w:rPr>
          <w:rStyle w:val="normaltextrun"/>
          <w:color w:val="000000" w:themeColor="text1"/>
          <w:sz w:val="22"/>
          <w:szCs w:val="22"/>
          <w:lang w:val="en-GB"/>
        </w:rPr>
        <w:t>/</w:t>
      </w:r>
      <w:r w:rsidR="00296062">
        <w:rPr>
          <w:rStyle w:val="normaltextrun"/>
          <w:color w:val="000000" w:themeColor="text1"/>
          <w:sz w:val="22"/>
          <w:szCs w:val="22"/>
          <w:lang w:val="uk-UA"/>
        </w:rPr>
        <w:t>10</w:t>
      </w:r>
      <w:r w:rsidRPr="002A668E">
        <w:rPr>
          <w:rStyle w:val="normaltextrun"/>
          <w:color w:val="000000" w:themeColor="text1"/>
          <w:sz w:val="22"/>
          <w:szCs w:val="22"/>
          <w:lang w:val="en-GB"/>
        </w:rPr>
        <w:t>/202</w:t>
      </w:r>
      <w:r w:rsidR="00040B37">
        <w:rPr>
          <w:rStyle w:val="normaltextrun"/>
          <w:color w:val="000000" w:themeColor="text1"/>
          <w:sz w:val="22"/>
          <w:szCs w:val="22"/>
          <w:lang w:val="uk-UA"/>
        </w:rPr>
        <w:t xml:space="preserve">5 </w:t>
      </w:r>
      <w:r w:rsidR="00FB4DA9">
        <w:rPr>
          <w:rStyle w:val="normaltextrun"/>
          <w:color w:val="000000" w:themeColor="text1"/>
          <w:sz w:val="22"/>
          <w:szCs w:val="22"/>
          <w:lang w:val="uk-UA"/>
        </w:rPr>
        <w:t xml:space="preserve">   </w:t>
      </w:r>
      <w:r w:rsidR="00FB4DA9" w:rsidRPr="00134545">
        <w:rPr>
          <w:rStyle w:val="normaltextrun"/>
          <w:i/>
          <w:iCs/>
          <w:color w:val="000000" w:themeColor="text1"/>
          <w:sz w:val="22"/>
          <w:szCs w:val="22"/>
          <w:lang w:val="en-GB"/>
        </w:rPr>
        <w:t>1</w:t>
      </w:r>
      <w:r w:rsidR="00C504B5">
        <w:rPr>
          <w:rStyle w:val="normaltextrun"/>
          <w:i/>
          <w:iCs/>
          <w:color w:val="000000" w:themeColor="text1"/>
          <w:sz w:val="22"/>
          <w:szCs w:val="22"/>
        </w:rPr>
        <w:t>2</w:t>
      </w:r>
      <w:r w:rsidR="00FB4DA9" w:rsidRPr="00134545">
        <w:rPr>
          <w:rStyle w:val="normaltextrun"/>
          <w:i/>
          <w:iCs/>
          <w:color w:val="000000" w:themeColor="text1"/>
          <w:sz w:val="22"/>
          <w:szCs w:val="22"/>
          <w:lang w:val="en-GB"/>
        </w:rPr>
        <w:t>.00</w:t>
      </w:r>
      <w:r w:rsidR="00FB4DA9" w:rsidRPr="00FB4DA9">
        <w:rPr>
          <w:rStyle w:val="normaltextrun"/>
          <w:color w:val="000000" w:themeColor="text1"/>
          <w:sz w:val="22"/>
          <w:szCs w:val="22"/>
          <w:lang w:val="en-GB"/>
        </w:rPr>
        <w:t xml:space="preserve"> </w:t>
      </w:r>
    </w:p>
    <w:p w14:paraId="34D6EB7A" w14:textId="6BD779BD" w:rsidR="00CE2D63" w:rsidRPr="002A668E" w:rsidRDefault="00CE2D63" w:rsidP="00CE2D63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color w:val="000000" w:themeColor="text1"/>
          <w:sz w:val="22"/>
          <w:szCs w:val="22"/>
          <w:lang w:val="uk-UA"/>
        </w:rPr>
      </w:pPr>
      <w:r w:rsidRPr="002A668E">
        <w:rPr>
          <w:rStyle w:val="normaltextrun"/>
          <w:color w:val="000000" w:themeColor="text1"/>
          <w:sz w:val="22"/>
          <w:szCs w:val="22"/>
          <w:lang w:val="en-GB"/>
        </w:rPr>
        <w:t>Deadline for bids submission:</w:t>
      </w:r>
      <w:r w:rsidRPr="002A668E">
        <w:rPr>
          <w:rStyle w:val="normaltextrun"/>
          <w:color w:val="000000" w:themeColor="text1"/>
          <w:sz w:val="22"/>
          <w:szCs w:val="22"/>
          <w:lang w:val="uk-UA"/>
        </w:rPr>
        <w:t xml:space="preserve"> </w:t>
      </w:r>
      <w:r w:rsidR="002E1612">
        <w:rPr>
          <w:rStyle w:val="normaltextrun"/>
          <w:color w:val="000000" w:themeColor="text1"/>
          <w:sz w:val="22"/>
          <w:szCs w:val="22"/>
          <w:lang w:val="uk-UA"/>
        </w:rPr>
        <w:t>2</w:t>
      </w:r>
      <w:r w:rsidR="00E537EA">
        <w:rPr>
          <w:rStyle w:val="normaltextrun"/>
          <w:color w:val="000000" w:themeColor="text1"/>
          <w:sz w:val="22"/>
          <w:szCs w:val="22"/>
        </w:rPr>
        <w:t>8</w:t>
      </w:r>
      <w:r w:rsidRPr="002A668E">
        <w:rPr>
          <w:rStyle w:val="normaltextrun"/>
          <w:color w:val="000000" w:themeColor="text1"/>
          <w:sz w:val="22"/>
          <w:szCs w:val="22"/>
          <w:lang w:val="en-GB"/>
        </w:rPr>
        <w:t>/</w:t>
      </w:r>
      <w:r w:rsidR="002E1612">
        <w:rPr>
          <w:rStyle w:val="normaltextrun"/>
          <w:color w:val="000000" w:themeColor="text1"/>
          <w:sz w:val="22"/>
          <w:szCs w:val="22"/>
          <w:lang w:val="uk-UA"/>
        </w:rPr>
        <w:t>10</w:t>
      </w:r>
      <w:r w:rsidRPr="002A668E">
        <w:rPr>
          <w:rStyle w:val="normaltextrun"/>
          <w:color w:val="000000" w:themeColor="text1"/>
          <w:sz w:val="22"/>
          <w:szCs w:val="22"/>
          <w:lang w:val="en-GB"/>
        </w:rPr>
        <w:t>/202</w:t>
      </w:r>
      <w:r w:rsidR="00040B37">
        <w:rPr>
          <w:rStyle w:val="normaltextrun"/>
          <w:color w:val="000000" w:themeColor="text1"/>
          <w:sz w:val="22"/>
          <w:szCs w:val="22"/>
          <w:lang w:val="uk-UA"/>
        </w:rPr>
        <w:t>5</w:t>
      </w:r>
      <w:r w:rsidRPr="002A668E">
        <w:rPr>
          <w:rStyle w:val="normaltextrun"/>
          <w:color w:val="000000" w:themeColor="text1"/>
          <w:sz w:val="22"/>
          <w:szCs w:val="22"/>
          <w:lang w:val="en-GB"/>
        </w:rPr>
        <w:t xml:space="preserve"> </w:t>
      </w:r>
      <w:r w:rsidR="00FB4DA9">
        <w:rPr>
          <w:rStyle w:val="normaltextrun"/>
          <w:color w:val="000000" w:themeColor="text1"/>
          <w:sz w:val="22"/>
          <w:szCs w:val="22"/>
          <w:lang w:val="uk-UA"/>
        </w:rPr>
        <w:t xml:space="preserve">  </w:t>
      </w:r>
      <w:r w:rsidR="00FB4DA9" w:rsidRPr="00134545">
        <w:rPr>
          <w:rStyle w:val="normaltextrun"/>
          <w:i/>
          <w:iCs/>
          <w:color w:val="000000" w:themeColor="text1"/>
          <w:sz w:val="22"/>
          <w:szCs w:val="22"/>
          <w:lang w:val="en-GB"/>
        </w:rPr>
        <w:t>1</w:t>
      </w:r>
      <w:r w:rsidR="00C504B5">
        <w:rPr>
          <w:rStyle w:val="normaltextrun"/>
          <w:i/>
          <w:iCs/>
          <w:color w:val="000000" w:themeColor="text1"/>
          <w:sz w:val="22"/>
          <w:szCs w:val="22"/>
        </w:rPr>
        <w:t>2</w:t>
      </w:r>
      <w:r w:rsidR="00FB4DA9" w:rsidRPr="00134545">
        <w:rPr>
          <w:rStyle w:val="normaltextrun"/>
          <w:i/>
          <w:iCs/>
          <w:color w:val="000000" w:themeColor="text1"/>
          <w:sz w:val="22"/>
          <w:szCs w:val="22"/>
          <w:lang w:val="en-GB"/>
        </w:rPr>
        <w:t>.00</w:t>
      </w:r>
      <w:r w:rsidR="00FB4DA9" w:rsidRPr="00FB4DA9">
        <w:rPr>
          <w:rStyle w:val="normaltextrun"/>
          <w:color w:val="000000" w:themeColor="text1"/>
          <w:sz w:val="22"/>
          <w:szCs w:val="22"/>
          <w:lang w:val="en-GB"/>
        </w:rPr>
        <w:t xml:space="preserve"> </w:t>
      </w:r>
    </w:p>
    <w:p w14:paraId="35851B94" w14:textId="77777777" w:rsidR="009C784D" w:rsidRPr="002A668E" w:rsidRDefault="009C784D" w:rsidP="009C784D">
      <w:pPr>
        <w:pStyle w:val="paragraph"/>
        <w:spacing w:before="0" w:beforeAutospacing="0" w:after="0" w:afterAutospacing="0"/>
        <w:jc w:val="center"/>
        <w:textAlignment w:val="baseline"/>
        <w:rPr>
          <w:sz w:val="22"/>
          <w:szCs w:val="22"/>
        </w:rPr>
      </w:pPr>
    </w:p>
    <w:p w14:paraId="4E7FC55F" w14:textId="77777777" w:rsidR="009C784D" w:rsidRPr="002A668E" w:rsidRDefault="009C784D" w:rsidP="009C784D">
      <w:pPr>
        <w:pStyle w:val="paragraph"/>
        <w:spacing w:before="0" w:beforeAutospacing="0" w:after="0" w:afterAutospacing="0"/>
        <w:jc w:val="center"/>
        <w:textAlignment w:val="baseline"/>
        <w:rPr>
          <w:sz w:val="22"/>
          <w:szCs w:val="22"/>
        </w:rPr>
      </w:pPr>
      <w:r w:rsidRPr="002A668E">
        <w:rPr>
          <w:rStyle w:val="normaltextrun"/>
          <w:color w:val="000000"/>
          <w:sz w:val="22"/>
          <w:szCs w:val="22"/>
          <w:lang w:val="en-GB"/>
        </w:rPr>
        <w:t> </w:t>
      </w:r>
      <w:r w:rsidRPr="002A668E">
        <w:rPr>
          <w:rStyle w:val="eop"/>
          <w:color w:val="000000"/>
          <w:sz w:val="22"/>
          <w:szCs w:val="22"/>
        </w:rPr>
        <w:t> </w:t>
      </w:r>
    </w:p>
    <w:p w14:paraId="4A453465" w14:textId="2D11EA27" w:rsidR="001D0CEA" w:rsidRPr="00FB4DA9" w:rsidRDefault="009C784D" w:rsidP="00FB4DA9">
      <w:pPr>
        <w:ind w:right="900"/>
        <w:jc w:val="center"/>
        <w:outlineLvl w:val="0"/>
        <w:rPr>
          <w:color w:val="000000" w:themeColor="text1"/>
          <w:sz w:val="22"/>
          <w:szCs w:val="22"/>
          <w:lang w:val="uk-UA"/>
        </w:rPr>
      </w:pPr>
      <w:r w:rsidRPr="002A668E">
        <w:rPr>
          <w:color w:val="000000" w:themeColor="text1"/>
          <w:sz w:val="22"/>
          <w:szCs w:val="22"/>
        </w:rPr>
        <w:t xml:space="preserve">Please access the </w:t>
      </w:r>
      <w:proofErr w:type="gramStart"/>
      <w:r w:rsidRPr="002A668E">
        <w:rPr>
          <w:color w:val="000000" w:themeColor="text1"/>
          <w:sz w:val="22"/>
          <w:szCs w:val="22"/>
        </w:rPr>
        <w:t>below link</w:t>
      </w:r>
      <w:proofErr w:type="gramEnd"/>
      <w:r w:rsidRPr="002A668E">
        <w:rPr>
          <w:color w:val="000000" w:themeColor="text1"/>
          <w:sz w:val="22"/>
          <w:szCs w:val="22"/>
        </w:rPr>
        <w:t xml:space="preserve"> for tender documents and how to submit your tender</w:t>
      </w:r>
    </w:p>
    <w:p w14:paraId="2C7C0EA3" w14:textId="6A3BFA70" w:rsidR="00040B37" w:rsidRDefault="00040B37" w:rsidP="00040B37">
      <w:pPr>
        <w:jc w:val="center"/>
        <w:rPr>
          <w:lang w:val="uk-UA"/>
        </w:rPr>
      </w:pPr>
      <w:hyperlink r:id="rId12" w:history="1">
        <w:r w:rsidRPr="00040B37">
          <w:rPr>
            <w:rStyle w:val="a8"/>
            <w:sz w:val="22"/>
            <w:szCs w:val="22"/>
            <w:lang w:val="en-GB"/>
          </w:rPr>
          <w:t>ETB</w:t>
        </w:r>
        <w:r w:rsidRPr="00FB4DA9">
          <w:rPr>
            <w:rStyle w:val="a8"/>
            <w:sz w:val="22"/>
            <w:szCs w:val="22"/>
          </w:rPr>
          <w:t xml:space="preserve"> </w:t>
        </w:r>
        <w:r w:rsidRPr="00040B37">
          <w:rPr>
            <w:rStyle w:val="a8"/>
            <w:sz w:val="22"/>
            <w:szCs w:val="22"/>
            <w:lang w:val="en-GB"/>
          </w:rPr>
          <w:t>l</w:t>
        </w:r>
        <w:r w:rsidRPr="00040B37">
          <w:rPr>
            <w:rStyle w:val="a8"/>
            <w:sz w:val="22"/>
            <w:szCs w:val="22"/>
            <w:lang w:val="en-GB"/>
          </w:rPr>
          <w:t>i</w:t>
        </w:r>
        <w:r w:rsidRPr="00040B37">
          <w:rPr>
            <w:rStyle w:val="a8"/>
            <w:sz w:val="22"/>
            <w:szCs w:val="22"/>
            <w:lang w:val="en-GB"/>
          </w:rPr>
          <w:t>nk</w:t>
        </w:r>
      </w:hyperlink>
    </w:p>
    <w:p w14:paraId="6941CBF7" w14:textId="77777777" w:rsidR="00FB4DA9" w:rsidRDefault="00FB4DA9" w:rsidP="00040B37">
      <w:pPr>
        <w:jc w:val="center"/>
        <w:rPr>
          <w:lang w:val="uk-UA"/>
        </w:rPr>
      </w:pPr>
    </w:p>
    <w:p w14:paraId="14F920A3" w14:textId="2C71C75B" w:rsidR="00FB4DA9" w:rsidRPr="00F542C8" w:rsidRDefault="00FB4DA9" w:rsidP="00040B37">
      <w:pPr>
        <w:jc w:val="center"/>
        <w:rPr>
          <w:b/>
          <w:sz w:val="22"/>
          <w:szCs w:val="22"/>
          <w:lang w:val="uk-UA"/>
        </w:rPr>
      </w:pPr>
      <w:r w:rsidRPr="005A657F">
        <w:rPr>
          <w:color w:val="000000" w:themeColor="text1"/>
          <w:sz w:val="22"/>
          <w:szCs w:val="22"/>
        </w:rPr>
        <w:t>Please access the link below to submit your question regarding the tender</w:t>
      </w:r>
      <w:r w:rsidRPr="005A657F">
        <w:rPr>
          <w:b/>
          <w:bCs/>
          <w:sz w:val="22"/>
          <w:szCs w:val="22"/>
        </w:rPr>
        <w:t>.</w:t>
      </w:r>
    </w:p>
    <w:p w14:paraId="64D7653F" w14:textId="30612358" w:rsidR="00040B37" w:rsidRPr="00E4164D" w:rsidRDefault="00040B37" w:rsidP="00040B37">
      <w:pPr>
        <w:jc w:val="center"/>
        <w:rPr>
          <w:sz w:val="22"/>
          <w:szCs w:val="22"/>
          <w:lang w:val="ru-RU"/>
        </w:rPr>
      </w:pPr>
      <w:hyperlink r:id="rId13" w:history="1">
        <w:r w:rsidRPr="00040B37">
          <w:rPr>
            <w:rStyle w:val="a8"/>
            <w:sz w:val="22"/>
            <w:szCs w:val="22"/>
            <w:lang w:val="en-GB"/>
          </w:rPr>
          <w:t>Q</w:t>
        </w:r>
        <w:r w:rsidRPr="00E4164D">
          <w:rPr>
            <w:rStyle w:val="a8"/>
            <w:sz w:val="22"/>
            <w:szCs w:val="22"/>
            <w:lang w:val="ru-RU"/>
          </w:rPr>
          <w:t>&amp;</w:t>
        </w:r>
        <w:r w:rsidRPr="00040B37">
          <w:rPr>
            <w:rStyle w:val="a8"/>
            <w:sz w:val="22"/>
            <w:szCs w:val="22"/>
            <w:lang w:val="en-GB"/>
          </w:rPr>
          <w:t>A</w:t>
        </w:r>
        <w:r w:rsidRPr="00E4164D">
          <w:rPr>
            <w:rStyle w:val="a8"/>
            <w:sz w:val="22"/>
            <w:szCs w:val="22"/>
            <w:lang w:val="ru-RU"/>
          </w:rPr>
          <w:t xml:space="preserve"> </w:t>
        </w:r>
        <w:r w:rsidRPr="00040B37">
          <w:rPr>
            <w:rStyle w:val="a8"/>
            <w:sz w:val="22"/>
            <w:szCs w:val="22"/>
            <w:lang w:val="en-GB"/>
          </w:rPr>
          <w:t>link</w:t>
        </w:r>
      </w:hyperlink>
    </w:p>
    <w:p w14:paraId="63F29766" w14:textId="77777777" w:rsidR="002A668E" w:rsidRPr="00E4164D" w:rsidRDefault="002A668E" w:rsidP="000C6291">
      <w:pPr>
        <w:jc w:val="center"/>
        <w:rPr>
          <w:b/>
          <w:bCs/>
          <w:sz w:val="22"/>
          <w:szCs w:val="22"/>
          <w:lang w:val="ru-RU"/>
        </w:rPr>
      </w:pPr>
    </w:p>
    <w:p w14:paraId="3E574CAB" w14:textId="77777777" w:rsidR="00F542C8" w:rsidRPr="00E4164D" w:rsidRDefault="00F542C8" w:rsidP="000C6291">
      <w:pPr>
        <w:jc w:val="center"/>
        <w:rPr>
          <w:b/>
          <w:bCs/>
          <w:sz w:val="22"/>
          <w:szCs w:val="22"/>
          <w:lang w:val="ru-RU"/>
        </w:rPr>
      </w:pPr>
    </w:p>
    <w:p w14:paraId="2F6E6E25" w14:textId="54CF5474" w:rsidR="000E455A" w:rsidRPr="00F37726" w:rsidRDefault="00F37726" w:rsidP="00134545">
      <w:pPr>
        <w:jc w:val="center"/>
        <w:rPr>
          <w:b/>
          <w:sz w:val="22"/>
          <w:szCs w:val="22"/>
          <w:lang w:val="uk-UA"/>
        </w:rPr>
      </w:pPr>
      <w:r w:rsidRPr="00F37726">
        <w:rPr>
          <w:b/>
          <w:bCs/>
          <w:sz w:val="22"/>
          <w:szCs w:val="22"/>
          <w:lang w:val="uk-UA"/>
        </w:rPr>
        <w:t>Запрошення до участі у міжнародному тендері на надання послуг з оренди транспортних засобів для забезпечення діяльності NRC в Україні (рамковий договір на 2 роки)</w:t>
      </w:r>
    </w:p>
    <w:p w14:paraId="0D8A6432" w14:textId="77777777" w:rsidR="00134545" w:rsidRPr="00F37726" w:rsidRDefault="00134545" w:rsidP="00134545">
      <w:pPr>
        <w:jc w:val="center"/>
        <w:rPr>
          <w:sz w:val="22"/>
          <w:szCs w:val="22"/>
          <w:lang w:val="uk-UA"/>
        </w:rPr>
      </w:pPr>
    </w:p>
    <w:p w14:paraId="2792B55B" w14:textId="2E64564E" w:rsidR="00733B39" w:rsidRPr="00F37726" w:rsidRDefault="00733B39" w:rsidP="00733B39">
      <w:pPr>
        <w:jc w:val="center"/>
        <w:rPr>
          <w:b/>
          <w:sz w:val="22"/>
          <w:szCs w:val="22"/>
          <w:lang w:val="uk-UA"/>
        </w:rPr>
      </w:pPr>
      <w:r w:rsidRPr="00F37726">
        <w:rPr>
          <w:b/>
          <w:sz w:val="22"/>
          <w:szCs w:val="22"/>
          <w:lang w:val="uk-UA"/>
        </w:rPr>
        <w:t xml:space="preserve">Номер тендеру: </w:t>
      </w:r>
      <w:r w:rsidR="00040B37" w:rsidRPr="00F37726">
        <w:rPr>
          <w:b/>
          <w:sz w:val="22"/>
          <w:szCs w:val="22"/>
          <w:lang w:val="uk-UA"/>
        </w:rPr>
        <w:t>UA-CO- KYIV- ITB-2025-</w:t>
      </w:r>
      <w:r w:rsidR="00040B37" w:rsidRPr="00F37726">
        <w:rPr>
          <w:b/>
          <w:bCs/>
          <w:sz w:val="22"/>
          <w:szCs w:val="22"/>
          <w:lang w:val="uk-UA"/>
        </w:rPr>
        <w:t>00</w:t>
      </w:r>
      <w:r w:rsidR="002E1612" w:rsidRPr="00F37726">
        <w:rPr>
          <w:b/>
          <w:bCs/>
          <w:sz w:val="22"/>
          <w:szCs w:val="22"/>
          <w:lang w:val="uk-UA"/>
        </w:rPr>
        <w:t>9</w:t>
      </w:r>
    </w:p>
    <w:p w14:paraId="424437D4" w14:textId="77777777" w:rsidR="00733B39" w:rsidRPr="00F37726" w:rsidRDefault="00733B39" w:rsidP="00733B39">
      <w:pPr>
        <w:jc w:val="both"/>
        <w:rPr>
          <w:sz w:val="22"/>
          <w:szCs w:val="22"/>
          <w:lang w:val="uk-UA"/>
        </w:rPr>
      </w:pPr>
    </w:p>
    <w:p w14:paraId="4E1E9CB4" w14:textId="75103EAE" w:rsidR="00733B39" w:rsidRPr="00F37726" w:rsidRDefault="00733B39" w:rsidP="00733B39">
      <w:pPr>
        <w:jc w:val="both"/>
        <w:rPr>
          <w:sz w:val="22"/>
          <w:szCs w:val="22"/>
          <w:lang w:val="uk-UA"/>
        </w:rPr>
      </w:pPr>
      <w:r w:rsidRPr="00F37726">
        <w:rPr>
          <w:sz w:val="22"/>
          <w:szCs w:val="22"/>
          <w:lang w:val="uk-UA"/>
        </w:rPr>
        <w:t>NRC в Україні з початку конфлікту надає допомогу людям у важкодоступних районах (H2R) натуральною продовольчою допомогою, яка рятує життя, особливо в районах з високим рівнем небезпеки, де ланцюжки постачання та муніципальні послуги були перервані. роздрібні можливості обмежені, а гуманітарний доступ є спорадичним.</w:t>
      </w:r>
    </w:p>
    <w:p w14:paraId="076E7352" w14:textId="77777777" w:rsidR="00733B39" w:rsidRPr="00F37726" w:rsidRDefault="00733B39" w:rsidP="00733B39">
      <w:pPr>
        <w:jc w:val="both"/>
        <w:rPr>
          <w:sz w:val="22"/>
          <w:szCs w:val="22"/>
          <w:lang w:val="uk-UA"/>
        </w:rPr>
      </w:pPr>
    </w:p>
    <w:p w14:paraId="6F53DFC2" w14:textId="724FEE64" w:rsidR="00FB4DA9" w:rsidRPr="00134545" w:rsidRDefault="00F37726" w:rsidP="008B3689">
      <w:pPr>
        <w:jc w:val="both"/>
        <w:rPr>
          <w:sz w:val="22"/>
          <w:szCs w:val="22"/>
          <w:lang w:val="uk-UA"/>
        </w:rPr>
      </w:pPr>
      <w:r w:rsidRPr="00F37726">
        <w:rPr>
          <w:sz w:val="22"/>
          <w:szCs w:val="22"/>
          <w:lang w:val="uk-UA"/>
        </w:rPr>
        <w:t>Метою цього тендеру є укладення рамкової угоди щодо оренди транспортних засобів для підтримки діяльності NRC в Україні.</w:t>
      </w:r>
    </w:p>
    <w:p w14:paraId="3255DACE" w14:textId="77777777" w:rsidR="008B3689" w:rsidRPr="00F37726" w:rsidRDefault="008B3689" w:rsidP="008B3689">
      <w:pPr>
        <w:jc w:val="both"/>
        <w:rPr>
          <w:sz w:val="22"/>
          <w:szCs w:val="22"/>
          <w:lang w:val="uk-UA"/>
        </w:rPr>
      </w:pPr>
    </w:p>
    <w:p w14:paraId="5E90D12D" w14:textId="2072D6F8" w:rsidR="00CE2D63" w:rsidRPr="002A668E" w:rsidRDefault="00CE2D63" w:rsidP="008B3689">
      <w:pPr>
        <w:jc w:val="center"/>
        <w:rPr>
          <w:rStyle w:val="normaltextrun"/>
          <w:color w:val="000000" w:themeColor="text1"/>
          <w:sz w:val="22"/>
          <w:szCs w:val="22"/>
          <w:lang w:val="uk-UA"/>
        </w:rPr>
      </w:pPr>
      <w:r w:rsidRPr="002A668E">
        <w:rPr>
          <w:sz w:val="22"/>
          <w:szCs w:val="22"/>
          <w:lang w:val="uk-UA"/>
        </w:rPr>
        <w:t xml:space="preserve">Дата проведення тендеру: </w:t>
      </w:r>
      <w:r w:rsidR="00E537EA">
        <w:rPr>
          <w:rStyle w:val="normaltextrun"/>
          <w:color w:val="000000" w:themeColor="text1"/>
          <w:sz w:val="22"/>
          <w:szCs w:val="22"/>
        </w:rPr>
        <w:t>07</w:t>
      </w:r>
      <w:r w:rsidR="00FB4DA9" w:rsidRPr="00F37726">
        <w:rPr>
          <w:rStyle w:val="normaltextrun"/>
          <w:color w:val="000000" w:themeColor="text1"/>
          <w:sz w:val="22"/>
          <w:szCs w:val="22"/>
          <w:lang w:val="uk-UA"/>
        </w:rPr>
        <w:t>/</w:t>
      </w:r>
      <w:r w:rsidR="00E537EA">
        <w:rPr>
          <w:rStyle w:val="normaltextrun"/>
          <w:color w:val="000000" w:themeColor="text1"/>
          <w:sz w:val="22"/>
          <w:szCs w:val="22"/>
        </w:rPr>
        <w:t>10</w:t>
      </w:r>
      <w:r w:rsidR="00FB4DA9" w:rsidRPr="00F37726">
        <w:rPr>
          <w:rStyle w:val="normaltextrun"/>
          <w:color w:val="000000" w:themeColor="text1"/>
          <w:sz w:val="22"/>
          <w:szCs w:val="22"/>
          <w:lang w:val="uk-UA"/>
        </w:rPr>
        <w:t>/202</w:t>
      </w:r>
      <w:r w:rsidR="00FB4DA9">
        <w:rPr>
          <w:rStyle w:val="normaltextrun"/>
          <w:color w:val="000000" w:themeColor="text1"/>
          <w:sz w:val="22"/>
          <w:szCs w:val="22"/>
          <w:lang w:val="uk-UA"/>
        </w:rPr>
        <w:t>5</w:t>
      </w:r>
      <w:r w:rsidR="00FB4DA9" w:rsidRPr="00F37726">
        <w:rPr>
          <w:rStyle w:val="normaltextrun"/>
          <w:color w:val="000000" w:themeColor="text1"/>
          <w:sz w:val="22"/>
          <w:szCs w:val="22"/>
          <w:lang w:val="uk-UA"/>
        </w:rPr>
        <w:t xml:space="preserve"> </w:t>
      </w:r>
      <w:r w:rsidR="00FB4DA9">
        <w:rPr>
          <w:rStyle w:val="normaltextrun"/>
          <w:color w:val="000000" w:themeColor="text1"/>
          <w:sz w:val="22"/>
          <w:szCs w:val="22"/>
          <w:lang w:val="uk-UA"/>
        </w:rPr>
        <w:t xml:space="preserve">  </w:t>
      </w:r>
      <w:r w:rsidR="00FB4DA9" w:rsidRPr="00F37726">
        <w:rPr>
          <w:rStyle w:val="normaltextrun"/>
          <w:i/>
          <w:color w:val="000000" w:themeColor="text1"/>
          <w:sz w:val="22"/>
          <w:szCs w:val="22"/>
          <w:lang w:val="uk-UA"/>
        </w:rPr>
        <w:t>1</w:t>
      </w:r>
      <w:r w:rsidR="00C504B5">
        <w:rPr>
          <w:rStyle w:val="normaltextrun"/>
          <w:i/>
          <w:color w:val="000000" w:themeColor="text1"/>
          <w:sz w:val="22"/>
          <w:szCs w:val="22"/>
        </w:rPr>
        <w:t>2</w:t>
      </w:r>
      <w:r w:rsidR="00FB4DA9" w:rsidRPr="00F37726">
        <w:rPr>
          <w:rStyle w:val="normaltextrun"/>
          <w:i/>
          <w:color w:val="000000" w:themeColor="text1"/>
          <w:sz w:val="22"/>
          <w:szCs w:val="22"/>
          <w:lang w:val="uk-UA"/>
        </w:rPr>
        <w:t>.00</w:t>
      </w:r>
    </w:p>
    <w:p w14:paraId="15B52733" w14:textId="2661A2EC" w:rsidR="00733B39" w:rsidRPr="00FB4DA9" w:rsidRDefault="00CE2D63" w:rsidP="008B3689">
      <w:pPr>
        <w:jc w:val="center"/>
        <w:rPr>
          <w:sz w:val="22"/>
          <w:szCs w:val="22"/>
          <w:lang w:val="ru-RU"/>
        </w:rPr>
      </w:pPr>
      <w:r w:rsidRPr="002A668E">
        <w:rPr>
          <w:rStyle w:val="normaltextrun"/>
          <w:color w:val="000000" w:themeColor="text1"/>
          <w:sz w:val="22"/>
          <w:szCs w:val="22"/>
          <w:lang w:val="uk-UA"/>
        </w:rPr>
        <w:t>Кінцева дата для запитань</w:t>
      </w:r>
      <w:r w:rsidRPr="00F37726">
        <w:rPr>
          <w:rStyle w:val="normaltextrun"/>
          <w:color w:val="000000" w:themeColor="text1"/>
          <w:sz w:val="22"/>
          <w:szCs w:val="22"/>
          <w:lang w:val="uk-UA"/>
        </w:rPr>
        <w:t>:</w:t>
      </w:r>
      <w:r w:rsidRPr="002A668E">
        <w:rPr>
          <w:rStyle w:val="normaltextrun"/>
          <w:color w:val="000000" w:themeColor="text1"/>
          <w:sz w:val="22"/>
          <w:szCs w:val="22"/>
          <w:lang w:val="uk-UA"/>
        </w:rPr>
        <w:t xml:space="preserve"> </w:t>
      </w:r>
      <w:r w:rsidR="00C504B5">
        <w:rPr>
          <w:rStyle w:val="normaltextrun"/>
          <w:color w:val="000000" w:themeColor="text1"/>
          <w:sz w:val="22"/>
          <w:szCs w:val="22"/>
        </w:rPr>
        <w:t>21</w:t>
      </w:r>
      <w:r w:rsidR="00FB4DA9" w:rsidRPr="00F37726">
        <w:rPr>
          <w:rStyle w:val="normaltextrun"/>
          <w:color w:val="000000" w:themeColor="text1"/>
          <w:sz w:val="22"/>
          <w:szCs w:val="22"/>
          <w:lang w:val="uk-UA"/>
        </w:rPr>
        <w:t>/</w:t>
      </w:r>
      <w:r w:rsidR="002E1612" w:rsidRPr="00F37726">
        <w:rPr>
          <w:rStyle w:val="normaltextrun"/>
          <w:color w:val="000000" w:themeColor="text1"/>
          <w:sz w:val="22"/>
          <w:szCs w:val="22"/>
          <w:lang w:val="uk-UA"/>
        </w:rPr>
        <w:t>10</w:t>
      </w:r>
      <w:r w:rsidR="00FB4DA9" w:rsidRPr="00F37726">
        <w:rPr>
          <w:rStyle w:val="normaltextrun"/>
          <w:color w:val="000000" w:themeColor="text1"/>
          <w:sz w:val="22"/>
          <w:szCs w:val="22"/>
          <w:lang w:val="uk-UA"/>
        </w:rPr>
        <w:t>/202</w:t>
      </w:r>
      <w:r w:rsidR="00FB4DA9">
        <w:rPr>
          <w:rStyle w:val="normaltextrun"/>
          <w:color w:val="000000" w:themeColor="text1"/>
          <w:sz w:val="22"/>
          <w:szCs w:val="22"/>
          <w:lang w:val="uk-UA"/>
        </w:rPr>
        <w:t xml:space="preserve">5     </w:t>
      </w:r>
      <w:r w:rsidR="00FB4DA9" w:rsidRPr="00F37726">
        <w:rPr>
          <w:rStyle w:val="normaltextrun"/>
          <w:i/>
          <w:iCs/>
          <w:color w:val="000000" w:themeColor="text1"/>
          <w:sz w:val="22"/>
          <w:szCs w:val="22"/>
          <w:lang w:val="uk-UA"/>
        </w:rPr>
        <w:t>1</w:t>
      </w:r>
      <w:r w:rsidR="00C504B5">
        <w:rPr>
          <w:rStyle w:val="normaltextrun"/>
          <w:i/>
          <w:iCs/>
          <w:color w:val="000000" w:themeColor="text1"/>
          <w:sz w:val="22"/>
          <w:szCs w:val="22"/>
        </w:rPr>
        <w:t>2</w:t>
      </w:r>
      <w:r w:rsidR="00FB4DA9" w:rsidRPr="00F37726">
        <w:rPr>
          <w:rStyle w:val="normaltextrun"/>
          <w:i/>
          <w:color w:val="000000" w:themeColor="text1"/>
          <w:sz w:val="22"/>
          <w:szCs w:val="22"/>
          <w:lang w:val="uk-UA"/>
        </w:rPr>
        <w:t>.00</w:t>
      </w:r>
      <w:r w:rsidRPr="002A668E">
        <w:rPr>
          <w:sz w:val="22"/>
          <w:szCs w:val="22"/>
          <w:lang w:val="uk-UA"/>
        </w:rPr>
        <w:br/>
      </w:r>
      <w:r w:rsidRPr="002A668E">
        <w:rPr>
          <w:rStyle w:val="normaltextrun"/>
          <w:color w:val="000000" w:themeColor="text1"/>
          <w:sz w:val="22"/>
          <w:szCs w:val="22"/>
          <w:lang w:val="uk-UA"/>
        </w:rPr>
        <w:t xml:space="preserve">Кінцева дата для подачі заявок: </w:t>
      </w:r>
      <w:r w:rsidR="002E1612">
        <w:rPr>
          <w:rStyle w:val="normaltextrun"/>
          <w:color w:val="000000" w:themeColor="text1"/>
          <w:sz w:val="22"/>
          <w:szCs w:val="22"/>
          <w:lang w:val="ru-RU"/>
        </w:rPr>
        <w:t>2</w:t>
      </w:r>
      <w:r w:rsidR="00E537EA">
        <w:rPr>
          <w:rStyle w:val="normaltextrun"/>
          <w:color w:val="000000" w:themeColor="text1"/>
          <w:sz w:val="22"/>
          <w:szCs w:val="22"/>
        </w:rPr>
        <w:t>8</w:t>
      </w:r>
      <w:r w:rsidR="00FB4DA9" w:rsidRPr="00FB4DA9">
        <w:rPr>
          <w:rStyle w:val="normaltextrun"/>
          <w:color w:val="000000" w:themeColor="text1"/>
          <w:sz w:val="22"/>
          <w:szCs w:val="22"/>
          <w:lang w:val="ru-RU"/>
        </w:rPr>
        <w:t>/</w:t>
      </w:r>
      <w:r w:rsidR="002E1612">
        <w:rPr>
          <w:rStyle w:val="normaltextrun"/>
          <w:color w:val="000000" w:themeColor="text1"/>
          <w:sz w:val="22"/>
          <w:szCs w:val="22"/>
          <w:lang w:val="uk-UA"/>
        </w:rPr>
        <w:t>10</w:t>
      </w:r>
      <w:r w:rsidR="00FB4DA9" w:rsidRPr="00FB4DA9">
        <w:rPr>
          <w:rStyle w:val="normaltextrun"/>
          <w:color w:val="000000" w:themeColor="text1"/>
          <w:sz w:val="22"/>
          <w:szCs w:val="22"/>
          <w:lang w:val="ru-RU"/>
        </w:rPr>
        <w:t>/202</w:t>
      </w:r>
      <w:r w:rsidR="00FB4DA9">
        <w:rPr>
          <w:rStyle w:val="normaltextrun"/>
          <w:color w:val="000000" w:themeColor="text1"/>
          <w:sz w:val="22"/>
          <w:szCs w:val="22"/>
          <w:lang w:val="uk-UA"/>
        </w:rPr>
        <w:t>5</w:t>
      </w:r>
      <w:r w:rsidR="00FB4DA9" w:rsidRPr="00FB4DA9">
        <w:rPr>
          <w:rStyle w:val="normaltextrun"/>
          <w:color w:val="000000" w:themeColor="text1"/>
          <w:sz w:val="22"/>
          <w:szCs w:val="22"/>
          <w:lang w:val="ru-RU"/>
        </w:rPr>
        <w:t xml:space="preserve"> </w:t>
      </w:r>
      <w:r w:rsidR="00FB4DA9">
        <w:rPr>
          <w:rStyle w:val="normaltextrun"/>
          <w:color w:val="000000" w:themeColor="text1"/>
          <w:sz w:val="22"/>
          <w:szCs w:val="22"/>
          <w:lang w:val="uk-UA"/>
        </w:rPr>
        <w:t xml:space="preserve">   </w:t>
      </w:r>
      <w:r w:rsidR="00FB4DA9" w:rsidRPr="00134545">
        <w:rPr>
          <w:rStyle w:val="normaltextrun"/>
          <w:i/>
          <w:iCs/>
          <w:color w:val="000000" w:themeColor="text1"/>
          <w:sz w:val="22"/>
          <w:szCs w:val="22"/>
          <w:lang w:val="ru-RU"/>
        </w:rPr>
        <w:t>1</w:t>
      </w:r>
      <w:r w:rsidR="00C504B5">
        <w:rPr>
          <w:rStyle w:val="normaltextrun"/>
          <w:i/>
          <w:iCs/>
          <w:color w:val="000000" w:themeColor="text1"/>
          <w:sz w:val="22"/>
          <w:szCs w:val="22"/>
        </w:rPr>
        <w:t>2</w:t>
      </w:r>
      <w:r w:rsidR="00FB4DA9" w:rsidRPr="00134545">
        <w:rPr>
          <w:rStyle w:val="normaltextrun"/>
          <w:i/>
          <w:iCs/>
          <w:color w:val="000000" w:themeColor="text1"/>
          <w:sz w:val="22"/>
          <w:szCs w:val="22"/>
          <w:lang w:val="ru-RU"/>
        </w:rPr>
        <w:t>.00</w:t>
      </w:r>
    </w:p>
    <w:p w14:paraId="61AD8480" w14:textId="77777777" w:rsidR="00733B39" w:rsidRPr="004F4158" w:rsidRDefault="00733B39" w:rsidP="00733B39">
      <w:pPr>
        <w:jc w:val="both"/>
        <w:rPr>
          <w:sz w:val="22"/>
          <w:szCs w:val="22"/>
          <w:lang w:val="ru-RU"/>
        </w:rPr>
      </w:pPr>
    </w:p>
    <w:p w14:paraId="58C10C73" w14:textId="54B34E2D" w:rsidR="00733B39" w:rsidRPr="004F4158" w:rsidRDefault="00733B39" w:rsidP="00733B39">
      <w:pPr>
        <w:jc w:val="both"/>
        <w:rPr>
          <w:sz w:val="22"/>
          <w:szCs w:val="22"/>
          <w:lang w:val="ru-RU"/>
        </w:rPr>
      </w:pPr>
      <w:r w:rsidRPr="004F4158">
        <w:rPr>
          <w:sz w:val="22"/>
          <w:szCs w:val="22"/>
          <w:lang w:val="ru-RU"/>
        </w:rPr>
        <w:t xml:space="preserve"> </w:t>
      </w:r>
    </w:p>
    <w:p w14:paraId="09109469" w14:textId="6549A106" w:rsidR="00040B37" w:rsidRPr="004F4158" w:rsidRDefault="00FB4DA9" w:rsidP="00733B39">
      <w:pPr>
        <w:jc w:val="both"/>
        <w:rPr>
          <w:sz w:val="22"/>
          <w:szCs w:val="22"/>
          <w:lang w:val="ru-RU"/>
        </w:rPr>
      </w:pPr>
      <w:r w:rsidRPr="004F4158">
        <w:rPr>
          <w:sz w:val="22"/>
          <w:szCs w:val="22"/>
          <w:lang w:val="ru-RU"/>
        </w:rPr>
        <w:t xml:space="preserve">Будь ласка, </w:t>
      </w:r>
      <w:proofErr w:type="spellStart"/>
      <w:r w:rsidRPr="004F4158">
        <w:rPr>
          <w:sz w:val="22"/>
          <w:szCs w:val="22"/>
          <w:lang w:val="ru-RU"/>
        </w:rPr>
        <w:t>перейдіть</w:t>
      </w:r>
      <w:proofErr w:type="spellEnd"/>
      <w:r w:rsidRPr="004F4158">
        <w:rPr>
          <w:sz w:val="22"/>
          <w:szCs w:val="22"/>
          <w:lang w:val="ru-RU"/>
        </w:rPr>
        <w:t xml:space="preserve"> за </w:t>
      </w:r>
      <w:proofErr w:type="spellStart"/>
      <w:r w:rsidRPr="004F4158">
        <w:rPr>
          <w:sz w:val="22"/>
          <w:szCs w:val="22"/>
          <w:lang w:val="ru-RU"/>
        </w:rPr>
        <w:t>посиланням</w:t>
      </w:r>
      <w:proofErr w:type="spellEnd"/>
      <w:r w:rsidRPr="004F4158">
        <w:rPr>
          <w:sz w:val="22"/>
          <w:szCs w:val="22"/>
          <w:lang w:val="ru-RU"/>
        </w:rPr>
        <w:t xml:space="preserve"> </w:t>
      </w:r>
      <w:proofErr w:type="spellStart"/>
      <w:r w:rsidRPr="004F4158">
        <w:rPr>
          <w:sz w:val="22"/>
          <w:szCs w:val="22"/>
          <w:lang w:val="ru-RU"/>
        </w:rPr>
        <w:t>нижче</w:t>
      </w:r>
      <w:proofErr w:type="spellEnd"/>
      <w:r w:rsidRPr="004F4158">
        <w:rPr>
          <w:sz w:val="22"/>
          <w:szCs w:val="22"/>
          <w:lang w:val="ru-RU"/>
        </w:rPr>
        <w:t xml:space="preserve">, </w:t>
      </w:r>
      <w:proofErr w:type="spellStart"/>
      <w:r w:rsidRPr="004F4158">
        <w:rPr>
          <w:sz w:val="22"/>
          <w:szCs w:val="22"/>
          <w:lang w:val="ru-RU"/>
        </w:rPr>
        <w:t>щоб</w:t>
      </w:r>
      <w:proofErr w:type="spellEnd"/>
      <w:r w:rsidRPr="004F4158">
        <w:rPr>
          <w:sz w:val="22"/>
          <w:szCs w:val="22"/>
          <w:lang w:val="ru-RU"/>
        </w:rPr>
        <w:t xml:space="preserve"> </w:t>
      </w:r>
      <w:proofErr w:type="spellStart"/>
      <w:r w:rsidRPr="004F4158">
        <w:rPr>
          <w:sz w:val="22"/>
          <w:szCs w:val="22"/>
          <w:lang w:val="ru-RU"/>
        </w:rPr>
        <w:t>переглянути</w:t>
      </w:r>
      <w:proofErr w:type="spellEnd"/>
      <w:r w:rsidRPr="004F4158">
        <w:rPr>
          <w:sz w:val="22"/>
          <w:szCs w:val="22"/>
          <w:lang w:val="ru-RU"/>
        </w:rPr>
        <w:t xml:space="preserve"> </w:t>
      </w:r>
      <w:proofErr w:type="spellStart"/>
      <w:r w:rsidRPr="004F4158">
        <w:rPr>
          <w:sz w:val="22"/>
          <w:szCs w:val="22"/>
          <w:lang w:val="ru-RU"/>
        </w:rPr>
        <w:t>тендерну</w:t>
      </w:r>
      <w:proofErr w:type="spellEnd"/>
      <w:r w:rsidRPr="004F4158">
        <w:rPr>
          <w:sz w:val="22"/>
          <w:szCs w:val="22"/>
          <w:lang w:val="ru-RU"/>
        </w:rPr>
        <w:t xml:space="preserve"> </w:t>
      </w:r>
      <w:proofErr w:type="spellStart"/>
      <w:r w:rsidRPr="004F4158">
        <w:rPr>
          <w:sz w:val="22"/>
          <w:szCs w:val="22"/>
          <w:lang w:val="ru-RU"/>
        </w:rPr>
        <w:t>документацію</w:t>
      </w:r>
      <w:proofErr w:type="spellEnd"/>
      <w:r w:rsidRPr="004F4158">
        <w:rPr>
          <w:sz w:val="22"/>
          <w:szCs w:val="22"/>
          <w:lang w:val="ru-RU"/>
        </w:rPr>
        <w:t xml:space="preserve"> та як подати свою </w:t>
      </w:r>
      <w:proofErr w:type="spellStart"/>
      <w:r w:rsidRPr="004F4158">
        <w:rPr>
          <w:sz w:val="22"/>
          <w:szCs w:val="22"/>
          <w:lang w:val="ru-RU"/>
        </w:rPr>
        <w:t>тендерну</w:t>
      </w:r>
      <w:proofErr w:type="spellEnd"/>
      <w:r w:rsidRPr="004F4158">
        <w:rPr>
          <w:sz w:val="22"/>
          <w:szCs w:val="22"/>
          <w:lang w:val="ru-RU"/>
        </w:rPr>
        <w:t xml:space="preserve"> </w:t>
      </w:r>
      <w:proofErr w:type="spellStart"/>
      <w:r w:rsidRPr="004F4158">
        <w:rPr>
          <w:sz w:val="22"/>
          <w:szCs w:val="22"/>
          <w:lang w:val="ru-RU"/>
        </w:rPr>
        <w:t>пропозицію</w:t>
      </w:r>
      <w:proofErr w:type="spellEnd"/>
    </w:p>
    <w:p w14:paraId="739D138B" w14:textId="4970A5DC" w:rsidR="00040B37" w:rsidRPr="004F4158" w:rsidRDefault="00040B37" w:rsidP="00040B37">
      <w:pPr>
        <w:jc w:val="center"/>
        <w:rPr>
          <w:sz w:val="22"/>
          <w:szCs w:val="22"/>
          <w:lang w:val="uk-UA"/>
        </w:rPr>
      </w:pPr>
      <w:hyperlink r:id="rId14" w:history="1">
        <w:r w:rsidRPr="004F4158">
          <w:rPr>
            <w:rStyle w:val="a8"/>
            <w:sz w:val="22"/>
            <w:szCs w:val="22"/>
            <w:lang w:val="en-GB"/>
          </w:rPr>
          <w:t>ETB</w:t>
        </w:r>
        <w:r w:rsidRPr="004F4158">
          <w:rPr>
            <w:rStyle w:val="a8"/>
            <w:sz w:val="22"/>
            <w:szCs w:val="22"/>
            <w:lang w:val="ru-RU"/>
          </w:rPr>
          <w:t xml:space="preserve"> </w:t>
        </w:r>
        <w:r w:rsidRPr="004F4158">
          <w:rPr>
            <w:rStyle w:val="a8"/>
            <w:sz w:val="22"/>
            <w:szCs w:val="22"/>
            <w:lang w:val="uk-UA"/>
          </w:rPr>
          <w:t>посил</w:t>
        </w:r>
        <w:r w:rsidRPr="004F4158">
          <w:rPr>
            <w:rStyle w:val="a8"/>
            <w:sz w:val="22"/>
            <w:szCs w:val="22"/>
            <w:lang w:val="uk-UA"/>
          </w:rPr>
          <w:t>а</w:t>
        </w:r>
        <w:r w:rsidRPr="004F4158">
          <w:rPr>
            <w:rStyle w:val="a8"/>
            <w:sz w:val="22"/>
            <w:szCs w:val="22"/>
            <w:lang w:val="uk-UA"/>
          </w:rPr>
          <w:t>ння</w:t>
        </w:r>
      </w:hyperlink>
      <w:r w:rsidRPr="004F4158">
        <w:rPr>
          <w:sz w:val="22"/>
          <w:szCs w:val="22"/>
          <w:lang w:val="uk-UA"/>
        </w:rPr>
        <w:t xml:space="preserve"> </w:t>
      </w:r>
    </w:p>
    <w:p w14:paraId="3D93E99E" w14:textId="77777777" w:rsidR="00FB4DA9" w:rsidRPr="004F4158" w:rsidRDefault="00FB4DA9" w:rsidP="00040B37">
      <w:pPr>
        <w:jc w:val="center"/>
        <w:rPr>
          <w:sz w:val="22"/>
          <w:szCs w:val="22"/>
          <w:lang w:val="uk-UA"/>
        </w:rPr>
      </w:pPr>
    </w:p>
    <w:p w14:paraId="079D1B25" w14:textId="77777777" w:rsidR="00FB4DA9" w:rsidRPr="004F4158" w:rsidRDefault="00FB4DA9" w:rsidP="00FB4DA9">
      <w:pPr>
        <w:jc w:val="center"/>
        <w:rPr>
          <w:sz w:val="22"/>
          <w:szCs w:val="22"/>
          <w:lang w:val="ru-RU"/>
        </w:rPr>
      </w:pPr>
      <w:r w:rsidRPr="004F4158">
        <w:rPr>
          <w:sz w:val="22"/>
          <w:szCs w:val="22"/>
          <w:lang w:val="ru-RU"/>
        </w:rPr>
        <w:t xml:space="preserve">Будь ласка, </w:t>
      </w:r>
      <w:proofErr w:type="spellStart"/>
      <w:r w:rsidRPr="004F4158">
        <w:rPr>
          <w:sz w:val="22"/>
          <w:szCs w:val="22"/>
          <w:lang w:val="ru-RU"/>
        </w:rPr>
        <w:t>перейдіть</w:t>
      </w:r>
      <w:proofErr w:type="spellEnd"/>
      <w:r w:rsidRPr="004F4158">
        <w:rPr>
          <w:sz w:val="22"/>
          <w:szCs w:val="22"/>
          <w:lang w:val="ru-RU"/>
        </w:rPr>
        <w:t xml:space="preserve"> за </w:t>
      </w:r>
      <w:proofErr w:type="spellStart"/>
      <w:r w:rsidRPr="004F4158">
        <w:rPr>
          <w:sz w:val="22"/>
          <w:szCs w:val="22"/>
          <w:lang w:val="ru-RU"/>
        </w:rPr>
        <w:t>посиланням</w:t>
      </w:r>
      <w:proofErr w:type="spellEnd"/>
      <w:r w:rsidRPr="004F4158">
        <w:rPr>
          <w:sz w:val="22"/>
          <w:szCs w:val="22"/>
          <w:lang w:val="ru-RU"/>
        </w:rPr>
        <w:t xml:space="preserve"> </w:t>
      </w:r>
      <w:proofErr w:type="spellStart"/>
      <w:r w:rsidRPr="004F4158">
        <w:rPr>
          <w:sz w:val="22"/>
          <w:szCs w:val="22"/>
          <w:lang w:val="ru-RU"/>
        </w:rPr>
        <w:t>нижче</w:t>
      </w:r>
      <w:proofErr w:type="spellEnd"/>
      <w:r w:rsidRPr="004F4158">
        <w:rPr>
          <w:sz w:val="22"/>
          <w:szCs w:val="22"/>
          <w:lang w:val="ru-RU"/>
        </w:rPr>
        <w:t xml:space="preserve">, </w:t>
      </w:r>
      <w:proofErr w:type="spellStart"/>
      <w:r w:rsidRPr="004F4158">
        <w:rPr>
          <w:sz w:val="22"/>
          <w:szCs w:val="22"/>
          <w:lang w:val="ru-RU"/>
        </w:rPr>
        <w:t>щоб</w:t>
      </w:r>
      <w:proofErr w:type="spellEnd"/>
      <w:r w:rsidRPr="004F4158">
        <w:rPr>
          <w:sz w:val="22"/>
          <w:szCs w:val="22"/>
          <w:lang w:val="ru-RU"/>
        </w:rPr>
        <w:t xml:space="preserve"> </w:t>
      </w:r>
      <w:proofErr w:type="spellStart"/>
      <w:r w:rsidRPr="004F4158">
        <w:rPr>
          <w:sz w:val="22"/>
          <w:szCs w:val="22"/>
          <w:lang w:val="ru-RU"/>
        </w:rPr>
        <w:t>поставити</w:t>
      </w:r>
      <w:proofErr w:type="spellEnd"/>
      <w:r w:rsidRPr="004F4158">
        <w:rPr>
          <w:sz w:val="22"/>
          <w:szCs w:val="22"/>
          <w:lang w:val="ru-RU"/>
        </w:rPr>
        <w:t xml:space="preserve"> </w:t>
      </w:r>
      <w:proofErr w:type="spellStart"/>
      <w:r w:rsidRPr="004F4158">
        <w:rPr>
          <w:sz w:val="22"/>
          <w:szCs w:val="22"/>
          <w:lang w:val="ru-RU"/>
        </w:rPr>
        <w:t>своє</w:t>
      </w:r>
      <w:proofErr w:type="spellEnd"/>
      <w:r w:rsidRPr="004F4158">
        <w:rPr>
          <w:sz w:val="22"/>
          <w:szCs w:val="22"/>
          <w:lang w:val="ru-RU"/>
        </w:rPr>
        <w:t xml:space="preserve"> </w:t>
      </w:r>
      <w:proofErr w:type="spellStart"/>
      <w:r w:rsidRPr="004F4158">
        <w:rPr>
          <w:sz w:val="22"/>
          <w:szCs w:val="22"/>
          <w:lang w:val="ru-RU"/>
        </w:rPr>
        <w:t>запитання</w:t>
      </w:r>
      <w:proofErr w:type="spellEnd"/>
      <w:r w:rsidRPr="004F4158">
        <w:rPr>
          <w:sz w:val="22"/>
          <w:szCs w:val="22"/>
          <w:lang w:val="ru-RU"/>
        </w:rPr>
        <w:t xml:space="preserve"> </w:t>
      </w:r>
      <w:proofErr w:type="spellStart"/>
      <w:r w:rsidRPr="004F4158">
        <w:rPr>
          <w:sz w:val="22"/>
          <w:szCs w:val="22"/>
          <w:lang w:val="ru-RU"/>
        </w:rPr>
        <w:t>щодо</w:t>
      </w:r>
      <w:proofErr w:type="spellEnd"/>
      <w:r w:rsidRPr="004F4158">
        <w:rPr>
          <w:sz w:val="22"/>
          <w:szCs w:val="22"/>
          <w:lang w:val="ru-RU"/>
        </w:rPr>
        <w:t xml:space="preserve"> тендеру.</w:t>
      </w:r>
    </w:p>
    <w:p w14:paraId="47078C45" w14:textId="77777777" w:rsidR="00FB4DA9" w:rsidRPr="004F4158" w:rsidRDefault="00FB4DA9" w:rsidP="00040B37">
      <w:pPr>
        <w:jc w:val="center"/>
        <w:rPr>
          <w:sz w:val="22"/>
          <w:szCs w:val="22"/>
          <w:lang w:val="ru-RU"/>
        </w:rPr>
      </w:pPr>
    </w:p>
    <w:p w14:paraId="7A69A686" w14:textId="5EAF8692" w:rsidR="00040B37" w:rsidRPr="004F4158" w:rsidRDefault="00040B37" w:rsidP="00040B37">
      <w:pPr>
        <w:jc w:val="center"/>
        <w:rPr>
          <w:sz w:val="22"/>
          <w:szCs w:val="22"/>
          <w:lang w:val="uk-UA"/>
        </w:rPr>
      </w:pPr>
      <w:hyperlink r:id="rId15" w:history="1">
        <w:r w:rsidRPr="004F4158">
          <w:rPr>
            <w:rStyle w:val="a8"/>
            <w:sz w:val="22"/>
            <w:szCs w:val="22"/>
            <w:lang w:val="uk-UA"/>
          </w:rPr>
          <w:t>Для надсиланн</w:t>
        </w:r>
        <w:r w:rsidRPr="004F4158">
          <w:rPr>
            <w:rStyle w:val="a8"/>
            <w:sz w:val="22"/>
            <w:szCs w:val="22"/>
            <w:lang w:val="uk-UA"/>
          </w:rPr>
          <w:t>я</w:t>
        </w:r>
        <w:r w:rsidRPr="004F4158">
          <w:rPr>
            <w:rStyle w:val="a8"/>
            <w:sz w:val="22"/>
            <w:szCs w:val="22"/>
            <w:lang w:val="uk-UA"/>
          </w:rPr>
          <w:t xml:space="preserve"> питань</w:t>
        </w:r>
      </w:hyperlink>
    </w:p>
    <w:p w14:paraId="7F7B35FC" w14:textId="1FA6D2F7" w:rsidR="00733B39" w:rsidRPr="002A668E" w:rsidRDefault="00733B39" w:rsidP="00733B39">
      <w:pPr>
        <w:jc w:val="center"/>
        <w:rPr>
          <w:sz w:val="22"/>
          <w:szCs w:val="22"/>
          <w:lang w:val="ru-RU"/>
        </w:rPr>
      </w:pPr>
    </w:p>
    <w:sectPr w:rsidR="00733B39" w:rsidRPr="002A668E" w:rsidSect="00B225C6">
      <w:pgSz w:w="12240" w:h="15840"/>
      <w:pgMar w:top="284" w:right="1259" w:bottom="284" w:left="116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418AC8" w14:textId="77777777" w:rsidR="00130C01" w:rsidRDefault="00130C01" w:rsidP="00C31479">
      <w:r>
        <w:separator/>
      </w:r>
    </w:p>
  </w:endnote>
  <w:endnote w:type="continuationSeparator" w:id="0">
    <w:p w14:paraId="1DD80ACD" w14:textId="77777777" w:rsidR="00130C01" w:rsidRDefault="00130C01" w:rsidP="00C31479">
      <w:r>
        <w:continuationSeparator/>
      </w:r>
    </w:p>
  </w:endnote>
  <w:endnote w:type="continuationNotice" w:id="1">
    <w:p w14:paraId="50FD47E3" w14:textId="77777777" w:rsidR="00130C01" w:rsidRDefault="00130C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A34E9E" w14:textId="77777777" w:rsidR="00130C01" w:rsidRDefault="00130C01" w:rsidP="00C31479">
      <w:r>
        <w:separator/>
      </w:r>
    </w:p>
  </w:footnote>
  <w:footnote w:type="continuationSeparator" w:id="0">
    <w:p w14:paraId="637609E5" w14:textId="77777777" w:rsidR="00130C01" w:rsidRDefault="00130C01" w:rsidP="00C31479">
      <w:r>
        <w:continuationSeparator/>
      </w:r>
    </w:p>
  </w:footnote>
  <w:footnote w:type="continuationNotice" w:id="1">
    <w:p w14:paraId="7342E244" w14:textId="77777777" w:rsidR="00130C01" w:rsidRDefault="00130C0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E48D0"/>
    <w:multiLevelType w:val="multilevel"/>
    <w:tmpl w:val="229895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3802B4"/>
    <w:multiLevelType w:val="hybridMultilevel"/>
    <w:tmpl w:val="2B025B88"/>
    <w:lvl w:ilvl="0" w:tplc="B1F0DFB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6359970">
    <w:abstractNumId w:val="0"/>
  </w:num>
  <w:num w:numId="2" w16cid:durableId="21216030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2NDI3NTYzMzQyNzdQ0lEKTi0uzszPAykwrAUA+8MnzSwAAAA="/>
  </w:docVars>
  <w:rsids>
    <w:rsidRoot w:val="008213F7"/>
    <w:rsid w:val="0000286F"/>
    <w:rsid w:val="00004413"/>
    <w:rsid w:val="00011832"/>
    <w:rsid w:val="00015599"/>
    <w:rsid w:val="0002195C"/>
    <w:rsid w:val="0002353B"/>
    <w:rsid w:val="0003212A"/>
    <w:rsid w:val="00040058"/>
    <w:rsid w:val="00040444"/>
    <w:rsid w:val="00040B37"/>
    <w:rsid w:val="00047735"/>
    <w:rsid w:val="0004777C"/>
    <w:rsid w:val="00052013"/>
    <w:rsid w:val="00054063"/>
    <w:rsid w:val="0007227D"/>
    <w:rsid w:val="00090CB1"/>
    <w:rsid w:val="00093D96"/>
    <w:rsid w:val="000A345C"/>
    <w:rsid w:val="000A507F"/>
    <w:rsid w:val="000B077A"/>
    <w:rsid w:val="000B1BD4"/>
    <w:rsid w:val="000B2972"/>
    <w:rsid w:val="000B5AC5"/>
    <w:rsid w:val="000B7F26"/>
    <w:rsid w:val="000C1350"/>
    <w:rsid w:val="000C6291"/>
    <w:rsid w:val="000C7C87"/>
    <w:rsid w:val="000E0406"/>
    <w:rsid w:val="000E0F92"/>
    <w:rsid w:val="000E455A"/>
    <w:rsid w:val="000E6C60"/>
    <w:rsid w:val="000F5C87"/>
    <w:rsid w:val="000F6981"/>
    <w:rsid w:val="00103730"/>
    <w:rsid w:val="00105744"/>
    <w:rsid w:val="00107612"/>
    <w:rsid w:val="00114762"/>
    <w:rsid w:val="00120957"/>
    <w:rsid w:val="00120B31"/>
    <w:rsid w:val="00123351"/>
    <w:rsid w:val="00123B12"/>
    <w:rsid w:val="00130C01"/>
    <w:rsid w:val="00134545"/>
    <w:rsid w:val="00136086"/>
    <w:rsid w:val="00142A22"/>
    <w:rsid w:val="00144F55"/>
    <w:rsid w:val="00145415"/>
    <w:rsid w:val="00152090"/>
    <w:rsid w:val="00153973"/>
    <w:rsid w:val="00161738"/>
    <w:rsid w:val="00181248"/>
    <w:rsid w:val="00182CF9"/>
    <w:rsid w:val="001850EB"/>
    <w:rsid w:val="0018788A"/>
    <w:rsid w:val="0019663C"/>
    <w:rsid w:val="001A0CC9"/>
    <w:rsid w:val="001A35B2"/>
    <w:rsid w:val="001B1A04"/>
    <w:rsid w:val="001B2225"/>
    <w:rsid w:val="001C0293"/>
    <w:rsid w:val="001C678E"/>
    <w:rsid w:val="001D0CEA"/>
    <w:rsid w:val="001E4BCE"/>
    <w:rsid w:val="001E7AC1"/>
    <w:rsid w:val="00205FED"/>
    <w:rsid w:val="00206C2B"/>
    <w:rsid w:val="00206CB2"/>
    <w:rsid w:val="00213CAC"/>
    <w:rsid w:val="00217C42"/>
    <w:rsid w:val="002217AB"/>
    <w:rsid w:val="002257CA"/>
    <w:rsid w:val="00232AB1"/>
    <w:rsid w:val="00240412"/>
    <w:rsid w:val="002443E5"/>
    <w:rsid w:val="00244CE4"/>
    <w:rsid w:val="00246D91"/>
    <w:rsid w:val="002474EA"/>
    <w:rsid w:val="00261A2B"/>
    <w:rsid w:val="00274420"/>
    <w:rsid w:val="00284068"/>
    <w:rsid w:val="00284BA2"/>
    <w:rsid w:val="002920C1"/>
    <w:rsid w:val="00296062"/>
    <w:rsid w:val="002A668E"/>
    <w:rsid w:val="002A6AC5"/>
    <w:rsid w:val="002B124A"/>
    <w:rsid w:val="002B56E7"/>
    <w:rsid w:val="002C3301"/>
    <w:rsid w:val="002D095E"/>
    <w:rsid w:val="002D7B69"/>
    <w:rsid w:val="002E0FEC"/>
    <w:rsid w:val="002E11E2"/>
    <w:rsid w:val="002E1612"/>
    <w:rsid w:val="002E2185"/>
    <w:rsid w:val="002E3755"/>
    <w:rsid w:val="00301885"/>
    <w:rsid w:val="003209F3"/>
    <w:rsid w:val="0032169C"/>
    <w:rsid w:val="00321D97"/>
    <w:rsid w:val="00325F15"/>
    <w:rsid w:val="0033146C"/>
    <w:rsid w:val="003352D3"/>
    <w:rsid w:val="0034379C"/>
    <w:rsid w:val="00351B2A"/>
    <w:rsid w:val="00362D40"/>
    <w:rsid w:val="00371CEA"/>
    <w:rsid w:val="00372FCD"/>
    <w:rsid w:val="003777B3"/>
    <w:rsid w:val="003830F9"/>
    <w:rsid w:val="00391A90"/>
    <w:rsid w:val="00396AC4"/>
    <w:rsid w:val="003974D2"/>
    <w:rsid w:val="003A2661"/>
    <w:rsid w:val="003B05AF"/>
    <w:rsid w:val="003D1340"/>
    <w:rsid w:val="003D4CAB"/>
    <w:rsid w:val="003D6DA7"/>
    <w:rsid w:val="003E25BE"/>
    <w:rsid w:val="003E6112"/>
    <w:rsid w:val="003F5CBE"/>
    <w:rsid w:val="00401E2F"/>
    <w:rsid w:val="00407A0F"/>
    <w:rsid w:val="00410E97"/>
    <w:rsid w:val="004112EB"/>
    <w:rsid w:val="00413E93"/>
    <w:rsid w:val="00414C0A"/>
    <w:rsid w:val="004234D1"/>
    <w:rsid w:val="004308C3"/>
    <w:rsid w:val="00442FC7"/>
    <w:rsid w:val="004456DA"/>
    <w:rsid w:val="00450EC3"/>
    <w:rsid w:val="00453DF5"/>
    <w:rsid w:val="004668DF"/>
    <w:rsid w:val="00470CA1"/>
    <w:rsid w:val="004A1B7D"/>
    <w:rsid w:val="004B51E1"/>
    <w:rsid w:val="004B6D89"/>
    <w:rsid w:val="004C3303"/>
    <w:rsid w:val="004D04AF"/>
    <w:rsid w:val="004E3ABC"/>
    <w:rsid w:val="004E4A27"/>
    <w:rsid w:val="004E5E4B"/>
    <w:rsid w:val="004F4158"/>
    <w:rsid w:val="00507083"/>
    <w:rsid w:val="00507A59"/>
    <w:rsid w:val="005157CD"/>
    <w:rsid w:val="00520711"/>
    <w:rsid w:val="00521FDF"/>
    <w:rsid w:val="005254D5"/>
    <w:rsid w:val="00527F46"/>
    <w:rsid w:val="00534021"/>
    <w:rsid w:val="00542A32"/>
    <w:rsid w:val="0054620D"/>
    <w:rsid w:val="00552A91"/>
    <w:rsid w:val="00556AC5"/>
    <w:rsid w:val="00556C87"/>
    <w:rsid w:val="00563ACD"/>
    <w:rsid w:val="005702C4"/>
    <w:rsid w:val="00570E0B"/>
    <w:rsid w:val="00577930"/>
    <w:rsid w:val="005823FE"/>
    <w:rsid w:val="005834C2"/>
    <w:rsid w:val="00590325"/>
    <w:rsid w:val="005928F3"/>
    <w:rsid w:val="005941C6"/>
    <w:rsid w:val="005A69E9"/>
    <w:rsid w:val="005B47E0"/>
    <w:rsid w:val="005C2567"/>
    <w:rsid w:val="005D1EC9"/>
    <w:rsid w:val="005D43B1"/>
    <w:rsid w:val="005E0D48"/>
    <w:rsid w:val="005E4002"/>
    <w:rsid w:val="005F48BC"/>
    <w:rsid w:val="0060065A"/>
    <w:rsid w:val="00603254"/>
    <w:rsid w:val="006179B1"/>
    <w:rsid w:val="00617FA0"/>
    <w:rsid w:val="00620ECB"/>
    <w:rsid w:val="00625341"/>
    <w:rsid w:val="006446D3"/>
    <w:rsid w:val="00644FB3"/>
    <w:rsid w:val="00646DDB"/>
    <w:rsid w:val="00656C8E"/>
    <w:rsid w:val="006573A2"/>
    <w:rsid w:val="006620DC"/>
    <w:rsid w:val="00667318"/>
    <w:rsid w:val="006707F5"/>
    <w:rsid w:val="006924B2"/>
    <w:rsid w:val="00692913"/>
    <w:rsid w:val="00692A63"/>
    <w:rsid w:val="006A4B74"/>
    <w:rsid w:val="006A4CA2"/>
    <w:rsid w:val="006B5165"/>
    <w:rsid w:val="006B76FA"/>
    <w:rsid w:val="006D0011"/>
    <w:rsid w:val="006D3ED8"/>
    <w:rsid w:val="006D73C0"/>
    <w:rsid w:val="006E1991"/>
    <w:rsid w:val="006E6A88"/>
    <w:rsid w:val="007014B0"/>
    <w:rsid w:val="00707E2B"/>
    <w:rsid w:val="00715735"/>
    <w:rsid w:val="007220D6"/>
    <w:rsid w:val="00725041"/>
    <w:rsid w:val="00726298"/>
    <w:rsid w:val="00727DB7"/>
    <w:rsid w:val="00733B39"/>
    <w:rsid w:val="0074465E"/>
    <w:rsid w:val="007516C2"/>
    <w:rsid w:val="007534FC"/>
    <w:rsid w:val="00764A98"/>
    <w:rsid w:val="007768AD"/>
    <w:rsid w:val="00777AB8"/>
    <w:rsid w:val="0078680F"/>
    <w:rsid w:val="00786A43"/>
    <w:rsid w:val="007B17BA"/>
    <w:rsid w:val="007B17CF"/>
    <w:rsid w:val="007B1A5C"/>
    <w:rsid w:val="007B489E"/>
    <w:rsid w:val="007B6BD2"/>
    <w:rsid w:val="007B73C8"/>
    <w:rsid w:val="007D16EE"/>
    <w:rsid w:val="007D3294"/>
    <w:rsid w:val="007E1F6F"/>
    <w:rsid w:val="007E2ABD"/>
    <w:rsid w:val="007E787A"/>
    <w:rsid w:val="007F12F9"/>
    <w:rsid w:val="007F7256"/>
    <w:rsid w:val="0080051C"/>
    <w:rsid w:val="0081465C"/>
    <w:rsid w:val="008213F7"/>
    <w:rsid w:val="008235D6"/>
    <w:rsid w:val="008273E8"/>
    <w:rsid w:val="0083075F"/>
    <w:rsid w:val="00841328"/>
    <w:rsid w:val="00844081"/>
    <w:rsid w:val="0085230F"/>
    <w:rsid w:val="008551AC"/>
    <w:rsid w:val="0086106D"/>
    <w:rsid w:val="00867FCC"/>
    <w:rsid w:val="008701F2"/>
    <w:rsid w:val="008726CF"/>
    <w:rsid w:val="00892F89"/>
    <w:rsid w:val="00894DC6"/>
    <w:rsid w:val="00895A93"/>
    <w:rsid w:val="00896967"/>
    <w:rsid w:val="008B3689"/>
    <w:rsid w:val="008C0083"/>
    <w:rsid w:val="008C560E"/>
    <w:rsid w:val="008D5267"/>
    <w:rsid w:val="008E31EE"/>
    <w:rsid w:val="00906B66"/>
    <w:rsid w:val="00906CD9"/>
    <w:rsid w:val="0091051C"/>
    <w:rsid w:val="00915736"/>
    <w:rsid w:val="00923599"/>
    <w:rsid w:val="00923E71"/>
    <w:rsid w:val="00933E61"/>
    <w:rsid w:val="00943CCC"/>
    <w:rsid w:val="009535DB"/>
    <w:rsid w:val="00956CD7"/>
    <w:rsid w:val="009631D7"/>
    <w:rsid w:val="00970327"/>
    <w:rsid w:val="00971B1D"/>
    <w:rsid w:val="00972EA8"/>
    <w:rsid w:val="00977FE4"/>
    <w:rsid w:val="00985278"/>
    <w:rsid w:val="009872A6"/>
    <w:rsid w:val="00993CEB"/>
    <w:rsid w:val="00997985"/>
    <w:rsid w:val="009A6117"/>
    <w:rsid w:val="009A73C3"/>
    <w:rsid w:val="009B7D7B"/>
    <w:rsid w:val="009C784D"/>
    <w:rsid w:val="009D2742"/>
    <w:rsid w:val="009D5E8C"/>
    <w:rsid w:val="009E0469"/>
    <w:rsid w:val="009E6383"/>
    <w:rsid w:val="009E769B"/>
    <w:rsid w:val="009F2A53"/>
    <w:rsid w:val="00A05911"/>
    <w:rsid w:val="00A07549"/>
    <w:rsid w:val="00A15EEC"/>
    <w:rsid w:val="00A200EF"/>
    <w:rsid w:val="00A20F2C"/>
    <w:rsid w:val="00A227E9"/>
    <w:rsid w:val="00A22EF8"/>
    <w:rsid w:val="00A268EA"/>
    <w:rsid w:val="00A548EA"/>
    <w:rsid w:val="00A62C42"/>
    <w:rsid w:val="00A62FE7"/>
    <w:rsid w:val="00A770AD"/>
    <w:rsid w:val="00A7726B"/>
    <w:rsid w:val="00A81A46"/>
    <w:rsid w:val="00A838F6"/>
    <w:rsid w:val="00A91497"/>
    <w:rsid w:val="00A94EC5"/>
    <w:rsid w:val="00A95FA4"/>
    <w:rsid w:val="00A96953"/>
    <w:rsid w:val="00AA1C5A"/>
    <w:rsid w:val="00AA714B"/>
    <w:rsid w:val="00AB381E"/>
    <w:rsid w:val="00AC3639"/>
    <w:rsid w:val="00AC5B2F"/>
    <w:rsid w:val="00ACED48"/>
    <w:rsid w:val="00AD596B"/>
    <w:rsid w:val="00AE4C09"/>
    <w:rsid w:val="00AF0475"/>
    <w:rsid w:val="00AF7392"/>
    <w:rsid w:val="00B0023B"/>
    <w:rsid w:val="00B02B19"/>
    <w:rsid w:val="00B03BCC"/>
    <w:rsid w:val="00B14589"/>
    <w:rsid w:val="00B225C6"/>
    <w:rsid w:val="00B24700"/>
    <w:rsid w:val="00B257CB"/>
    <w:rsid w:val="00B26E3C"/>
    <w:rsid w:val="00B30BDC"/>
    <w:rsid w:val="00B4493C"/>
    <w:rsid w:val="00B45BCA"/>
    <w:rsid w:val="00B52A47"/>
    <w:rsid w:val="00B61069"/>
    <w:rsid w:val="00B6681D"/>
    <w:rsid w:val="00B72C3F"/>
    <w:rsid w:val="00B73D0E"/>
    <w:rsid w:val="00B849AA"/>
    <w:rsid w:val="00B92089"/>
    <w:rsid w:val="00B921E9"/>
    <w:rsid w:val="00B9452D"/>
    <w:rsid w:val="00B95255"/>
    <w:rsid w:val="00B971C3"/>
    <w:rsid w:val="00BA2F0D"/>
    <w:rsid w:val="00BB1638"/>
    <w:rsid w:val="00BB67C0"/>
    <w:rsid w:val="00BC78BF"/>
    <w:rsid w:val="00BD1BF2"/>
    <w:rsid w:val="00BD5668"/>
    <w:rsid w:val="00BD73A9"/>
    <w:rsid w:val="00BE5575"/>
    <w:rsid w:val="00BE7209"/>
    <w:rsid w:val="00BF1ECC"/>
    <w:rsid w:val="00BF5E76"/>
    <w:rsid w:val="00C02798"/>
    <w:rsid w:val="00C140B2"/>
    <w:rsid w:val="00C14363"/>
    <w:rsid w:val="00C206B6"/>
    <w:rsid w:val="00C26D14"/>
    <w:rsid w:val="00C31479"/>
    <w:rsid w:val="00C40C40"/>
    <w:rsid w:val="00C43E7A"/>
    <w:rsid w:val="00C4470E"/>
    <w:rsid w:val="00C504B5"/>
    <w:rsid w:val="00C54A5D"/>
    <w:rsid w:val="00C71169"/>
    <w:rsid w:val="00C81636"/>
    <w:rsid w:val="00C87680"/>
    <w:rsid w:val="00C877D1"/>
    <w:rsid w:val="00CA0A3E"/>
    <w:rsid w:val="00CA7A46"/>
    <w:rsid w:val="00CB21CD"/>
    <w:rsid w:val="00CB32E4"/>
    <w:rsid w:val="00CB6649"/>
    <w:rsid w:val="00CC0323"/>
    <w:rsid w:val="00CD0D9C"/>
    <w:rsid w:val="00CD1410"/>
    <w:rsid w:val="00CE0BFB"/>
    <w:rsid w:val="00CE2D63"/>
    <w:rsid w:val="00CE38B6"/>
    <w:rsid w:val="00CE7AB1"/>
    <w:rsid w:val="00CF7B13"/>
    <w:rsid w:val="00D004A3"/>
    <w:rsid w:val="00D04986"/>
    <w:rsid w:val="00D120D7"/>
    <w:rsid w:val="00D174B9"/>
    <w:rsid w:val="00D37134"/>
    <w:rsid w:val="00D439BC"/>
    <w:rsid w:val="00D47582"/>
    <w:rsid w:val="00D47B98"/>
    <w:rsid w:val="00D51CB1"/>
    <w:rsid w:val="00D60872"/>
    <w:rsid w:val="00D63F33"/>
    <w:rsid w:val="00D66B5B"/>
    <w:rsid w:val="00D859D2"/>
    <w:rsid w:val="00D8773A"/>
    <w:rsid w:val="00D87AA4"/>
    <w:rsid w:val="00D913D8"/>
    <w:rsid w:val="00D942FF"/>
    <w:rsid w:val="00DB2637"/>
    <w:rsid w:val="00DC1269"/>
    <w:rsid w:val="00DC68EB"/>
    <w:rsid w:val="00DC6FDF"/>
    <w:rsid w:val="00DC78FD"/>
    <w:rsid w:val="00DD4C7C"/>
    <w:rsid w:val="00DD7245"/>
    <w:rsid w:val="00DE3AF8"/>
    <w:rsid w:val="00DF1803"/>
    <w:rsid w:val="00E0544C"/>
    <w:rsid w:val="00E154BB"/>
    <w:rsid w:val="00E17659"/>
    <w:rsid w:val="00E262F4"/>
    <w:rsid w:val="00E34F43"/>
    <w:rsid w:val="00E4164D"/>
    <w:rsid w:val="00E5159B"/>
    <w:rsid w:val="00E537EA"/>
    <w:rsid w:val="00E61DAC"/>
    <w:rsid w:val="00E64657"/>
    <w:rsid w:val="00E67309"/>
    <w:rsid w:val="00E72815"/>
    <w:rsid w:val="00E92D68"/>
    <w:rsid w:val="00E93467"/>
    <w:rsid w:val="00E951AA"/>
    <w:rsid w:val="00E97BA9"/>
    <w:rsid w:val="00EA6E78"/>
    <w:rsid w:val="00EA78B4"/>
    <w:rsid w:val="00EB1E7C"/>
    <w:rsid w:val="00EC1B8D"/>
    <w:rsid w:val="00ED20DC"/>
    <w:rsid w:val="00ED374C"/>
    <w:rsid w:val="00ED71A7"/>
    <w:rsid w:val="00ED74D4"/>
    <w:rsid w:val="00EE395D"/>
    <w:rsid w:val="00F11DFF"/>
    <w:rsid w:val="00F165B1"/>
    <w:rsid w:val="00F3216F"/>
    <w:rsid w:val="00F36E2A"/>
    <w:rsid w:val="00F37726"/>
    <w:rsid w:val="00F407C0"/>
    <w:rsid w:val="00F40CBA"/>
    <w:rsid w:val="00F46CA3"/>
    <w:rsid w:val="00F532F1"/>
    <w:rsid w:val="00F542C8"/>
    <w:rsid w:val="00F55C4B"/>
    <w:rsid w:val="00F61616"/>
    <w:rsid w:val="00F62F87"/>
    <w:rsid w:val="00F64F4D"/>
    <w:rsid w:val="00F666BC"/>
    <w:rsid w:val="00F70C20"/>
    <w:rsid w:val="00F7112A"/>
    <w:rsid w:val="00F7405C"/>
    <w:rsid w:val="00F8227F"/>
    <w:rsid w:val="00F8239D"/>
    <w:rsid w:val="00F841A8"/>
    <w:rsid w:val="00F86E4B"/>
    <w:rsid w:val="00FA5EA2"/>
    <w:rsid w:val="00FB0573"/>
    <w:rsid w:val="00FB4DA9"/>
    <w:rsid w:val="00FB4F53"/>
    <w:rsid w:val="00FB5FCD"/>
    <w:rsid w:val="00FB62FC"/>
    <w:rsid w:val="00FC42C6"/>
    <w:rsid w:val="00FE1D68"/>
    <w:rsid w:val="00FE2E4D"/>
    <w:rsid w:val="00FE3636"/>
    <w:rsid w:val="00FE7BDD"/>
    <w:rsid w:val="00FF75D6"/>
    <w:rsid w:val="0697F9BB"/>
    <w:rsid w:val="075E634E"/>
    <w:rsid w:val="0F697C82"/>
    <w:rsid w:val="1A4F5E70"/>
    <w:rsid w:val="25A8574A"/>
    <w:rsid w:val="27458722"/>
    <w:rsid w:val="2F611F3D"/>
    <w:rsid w:val="44F9450C"/>
    <w:rsid w:val="4B11083E"/>
    <w:rsid w:val="4BC29CBB"/>
    <w:rsid w:val="4DE2CF5B"/>
    <w:rsid w:val="4F7E9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ADBE211"/>
  <w15:docId w15:val="{4486063A-F8E2-40AC-B354-801973C7B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5">
    <w:name w:val="heading 5"/>
    <w:basedOn w:val="a"/>
    <w:next w:val="a"/>
    <w:link w:val="50"/>
    <w:uiPriority w:val="9"/>
    <w:unhideWhenUsed/>
    <w:qFormat/>
    <w:rsid w:val="00A62FE7"/>
    <w:pPr>
      <w:keepNext/>
      <w:keepLines/>
      <w:spacing w:before="200" w:line="276" w:lineRule="auto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8213F7"/>
    <w:rPr>
      <w:b/>
      <w:bCs/>
    </w:rPr>
  </w:style>
  <w:style w:type="paragraph" w:styleId="a4">
    <w:name w:val="Normal (Web)"/>
    <w:basedOn w:val="a"/>
    <w:uiPriority w:val="99"/>
    <w:rsid w:val="008213F7"/>
    <w:pPr>
      <w:spacing w:before="60" w:after="100" w:afterAutospacing="1"/>
    </w:pPr>
  </w:style>
  <w:style w:type="paragraph" w:styleId="a5">
    <w:name w:val="Balloon Text"/>
    <w:basedOn w:val="a"/>
    <w:link w:val="a6"/>
    <w:uiPriority w:val="99"/>
    <w:semiHidden/>
    <w:unhideWhenUsed/>
    <w:rsid w:val="00CF7B13"/>
    <w:rPr>
      <w:rFonts w:ascii="Tahoma" w:hAnsi="Tahoma" w:cs="Tahoma"/>
      <w:sz w:val="16"/>
      <w:szCs w:val="16"/>
    </w:rPr>
  </w:style>
  <w:style w:type="character" w:customStyle="1" w:styleId="a6">
    <w:name w:val="Текст у виносці Знак"/>
    <w:basedOn w:val="a0"/>
    <w:link w:val="a5"/>
    <w:uiPriority w:val="99"/>
    <w:semiHidden/>
    <w:rsid w:val="00CF7B13"/>
    <w:rPr>
      <w:rFonts w:ascii="Tahoma" w:hAnsi="Tahoma" w:cs="Tahoma"/>
      <w:sz w:val="16"/>
      <w:szCs w:val="16"/>
    </w:rPr>
  </w:style>
  <w:style w:type="paragraph" w:styleId="a7">
    <w:name w:val="List Paragraph"/>
    <w:basedOn w:val="a"/>
    <w:uiPriority w:val="34"/>
    <w:qFormat/>
    <w:rsid w:val="002D7B69"/>
    <w:pPr>
      <w:ind w:left="720"/>
      <w:contextualSpacing/>
    </w:pPr>
  </w:style>
  <w:style w:type="character" w:styleId="a8">
    <w:name w:val="Hyperlink"/>
    <w:basedOn w:val="a0"/>
    <w:uiPriority w:val="99"/>
    <w:unhideWhenUsed/>
    <w:rsid w:val="00534021"/>
    <w:rPr>
      <w:color w:val="0000FF" w:themeColor="hyperlink"/>
      <w:u w:val="single"/>
    </w:rPr>
  </w:style>
  <w:style w:type="paragraph" w:styleId="a9">
    <w:name w:val="header"/>
    <w:basedOn w:val="a"/>
    <w:link w:val="aa"/>
    <w:uiPriority w:val="99"/>
    <w:unhideWhenUsed/>
    <w:rsid w:val="00C31479"/>
    <w:pPr>
      <w:tabs>
        <w:tab w:val="center" w:pos="4320"/>
        <w:tab w:val="right" w:pos="8640"/>
      </w:tabs>
    </w:pPr>
  </w:style>
  <w:style w:type="character" w:customStyle="1" w:styleId="aa">
    <w:name w:val="Верхній колонтитул Знак"/>
    <w:basedOn w:val="a0"/>
    <w:link w:val="a9"/>
    <w:uiPriority w:val="99"/>
    <w:rsid w:val="00C31479"/>
    <w:rPr>
      <w:sz w:val="24"/>
      <w:szCs w:val="24"/>
    </w:rPr>
  </w:style>
  <w:style w:type="paragraph" w:styleId="ab">
    <w:name w:val="footer"/>
    <w:basedOn w:val="a"/>
    <w:link w:val="ac"/>
    <w:uiPriority w:val="99"/>
    <w:unhideWhenUsed/>
    <w:rsid w:val="00C31479"/>
    <w:pPr>
      <w:tabs>
        <w:tab w:val="center" w:pos="4320"/>
        <w:tab w:val="right" w:pos="8640"/>
      </w:tabs>
    </w:pPr>
  </w:style>
  <w:style w:type="character" w:customStyle="1" w:styleId="ac">
    <w:name w:val="Нижній колонтитул Знак"/>
    <w:basedOn w:val="a0"/>
    <w:link w:val="ab"/>
    <w:uiPriority w:val="99"/>
    <w:rsid w:val="00C31479"/>
    <w:rPr>
      <w:sz w:val="24"/>
      <w:szCs w:val="24"/>
    </w:rPr>
  </w:style>
  <w:style w:type="character" w:styleId="ad">
    <w:name w:val="annotation reference"/>
    <w:basedOn w:val="a0"/>
    <w:uiPriority w:val="99"/>
    <w:semiHidden/>
    <w:unhideWhenUsed/>
    <w:rsid w:val="000A507F"/>
    <w:rPr>
      <w:sz w:val="16"/>
      <w:szCs w:val="16"/>
    </w:rPr>
  </w:style>
  <w:style w:type="paragraph" w:styleId="ae">
    <w:name w:val="annotation text"/>
    <w:basedOn w:val="a"/>
    <w:link w:val="af"/>
    <w:uiPriority w:val="99"/>
    <w:unhideWhenUsed/>
    <w:rsid w:val="000A507F"/>
    <w:rPr>
      <w:sz w:val="20"/>
      <w:szCs w:val="20"/>
    </w:rPr>
  </w:style>
  <w:style w:type="character" w:customStyle="1" w:styleId="af">
    <w:name w:val="Текст примітки Знак"/>
    <w:basedOn w:val="a0"/>
    <w:link w:val="ae"/>
    <w:uiPriority w:val="99"/>
    <w:rsid w:val="000A507F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A507F"/>
    <w:rPr>
      <w:b/>
      <w:bCs/>
    </w:rPr>
  </w:style>
  <w:style w:type="character" w:customStyle="1" w:styleId="af1">
    <w:name w:val="Тема примітки Знак"/>
    <w:basedOn w:val="af"/>
    <w:link w:val="af0"/>
    <w:uiPriority w:val="99"/>
    <w:semiHidden/>
    <w:rsid w:val="000A507F"/>
    <w:rPr>
      <w:b/>
      <w:bCs/>
    </w:rPr>
  </w:style>
  <w:style w:type="character" w:customStyle="1" w:styleId="UnresolvedMention1">
    <w:name w:val="Unresolved Mention1"/>
    <w:basedOn w:val="a0"/>
    <w:uiPriority w:val="99"/>
    <w:semiHidden/>
    <w:unhideWhenUsed/>
    <w:rsid w:val="007E2ABD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C206B6"/>
    <w:pPr>
      <w:spacing w:before="100" w:beforeAutospacing="1" w:after="100" w:afterAutospacing="1"/>
    </w:pPr>
  </w:style>
  <w:style w:type="character" w:customStyle="1" w:styleId="normaltextrun">
    <w:name w:val="normaltextrun"/>
    <w:basedOn w:val="a0"/>
    <w:rsid w:val="00C206B6"/>
  </w:style>
  <w:style w:type="character" w:customStyle="1" w:styleId="eop">
    <w:name w:val="eop"/>
    <w:basedOn w:val="a0"/>
    <w:rsid w:val="00C206B6"/>
  </w:style>
  <w:style w:type="character" w:customStyle="1" w:styleId="UnresolvedMention2">
    <w:name w:val="Unresolved Mention2"/>
    <w:basedOn w:val="a0"/>
    <w:uiPriority w:val="99"/>
    <w:semiHidden/>
    <w:unhideWhenUsed/>
    <w:rsid w:val="000B5AC5"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rsid w:val="002B56E7"/>
    <w:rPr>
      <w:color w:val="605E5C"/>
      <w:shd w:val="clear" w:color="auto" w:fill="E1DFDD"/>
    </w:rPr>
  </w:style>
  <w:style w:type="character" w:customStyle="1" w:styleId="1">
    <w:name w:val="Незакрита згадка1"/>
    <w:basedOn w:val="a0"/>
    <w:uiPriority w:val="99"/>
    <w:semiHidden/>
    <w:unhideWhenUsed/>
    <w:rsid w:val="00896967"/>
    <w:rPr>
      <w:color w:val="605E5C"/>
      <w:shd w:val="clear" w:color="auto" w:fill="E1DFDD"/>
    </w:rPr>
  </w:style>
  <w:style w:type="character" w:styleId="af2">
    <w:name w:val="FollowedHyperlink"/>
    <w:basedOn w:val="a0"/>
    <w:uiPriority w:val="99"/>
    <w:semiHidden/>
    <w:unhideWhenUsed/>
    <w:rsid w:val="00442FC7"/>
    <w:rPr>
      <w:color w:val="800080" w:themeColor="followedHyperlink"/>
      <w:u w:val="single"/>
    </w:rPr>
  </w:style>
  <w:style w:type="character" w:styleId="af3">
    <w:name w:val="Unresolved Mention"/>
    <w:basedOn w:val="a0"/>
    <w:uiPriority w:val="99"/>
    <w:semiHidden/>
    <w:unhideWhenUsed/>
    <w:rsid w:val="00E262F4"/>
    <w:rPr>
      <w:color w:val="605E5C"/>
      <w:shd w:val="clear" w:color="auto" w:fill="E1DFDD"/>
    </w:rPr>
  </w:style>
  <w:style w:type="paragraph" w:styleId="af4">
    <w:name w:val="Revision"/>
    <w:hidden/>
    <w:uiPriority w:val="99"/>
    <w:semiHidden/>
    <w:rsid w:val="005E4002"/>
    <w:rPr>
      <w:sz w:val="24"/>
      <w:szCs w:val="24"/>
    </w:rPr>
  </w:style>
  <w:style w:type="character" w:customStyle="1" w:styleId="50">
    <w:name w:val="Заголовок 5 Знак"/>
    <w:basedOn w:val="a0"/>
    <w:link w:val="5"/>
    <w:uiPriority w:val="9"/>
    <w:rsid w:val="00A62FE7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4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2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9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10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91060">
          <w:marLeft w:val="0"/>
          <w:marRight w:val="0"/>
          <w:marTop w:val="0"/>
          <w:marBottom w:val="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  <w:divsChild>
            <w:div w:id="74325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405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261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471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6757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4989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679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tbsystem.no/ClientTrans/QA?ID=5YpFgj5%2byWM%3d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tbsystem.no/ClientTrans/Download?ID=5YpFgj5%2byWM%3d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etbsystem.no/ClientTrans/QA?ID=5YpFgj5%2byWM%3d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tbsystem.no/ClientTrans/Download?ID=5YpFgj5%2byWM%3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F2C3619C45FB49A510036DBB005B4D" ma:contentTypeVersion="15" ma:contentTypeDescription="Create a new document." ma:contentTypeScope="" ma:versionID="83f6907512012057dbdd5a1622d1ff33">
  <xsd:schema xmlns:xsd="http://www.w3.org/2001/XMLSchema" xmlns:xs="http://www.w3.org/2001/XMLSchema" xmlns:p="http://schemas.microsoft.com/office/2006/metadata/properties" xmlns:ns2="2eb68fb5-daa7-45ab-9cee-f9f5bd42df0d" xmlns:ns3="2dcc2096-03aa-4bd5-b14b-d60549af1dee" targetNamespace="http://schemas.microsoft.com/office/2006/metadata/properties" ma:root="true" ma:fieldsID="4ae6b534b3f9b7217080c59a1e1b8c02" ns2:_="" ns3:_="">
    <xsd:import namespace="2eb68fb5-daa7-45ab-9cee-f9f5bd42df0d"/>
    <xsd:import namespace="2dcc2096-03aa-4bd5-b14b-d60549af1d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b68fb5-daa7-45ab-9cee-f9f5bd42df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cc2096-03aa-4bd5-b14b-d60549af1de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2e52d35a-9764-4b0f-a702-0cc26883c4c1}" ma:internalName="TaxCatchAll" ma:showField="CatchAllData" ma:web="2dcc2096-03aa-4bd5-b14b-d60549af1de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dcc2096-03aa-4bd5-b14b-d60549af1dee" xsi:nil="true"/>
    <lcf76f155ced4ddcb4097134ff3c332f xmlns="2eb68fb5-daa7-45ab-9cee-f9f5bd42df0d">
      <Terms xmlns="http://schemas.microsoft.com/office/infopath/2007/PartnerControls"/>
    </lcf76f155ced4ddcb4097134ff3c332f>
    <SharedWithUsers xmlns="2dcc2096-03aa-4bd5-b14b-d60549af1dee">
      <UserInfo>
        <DisplayName>Oleksandr Chernyshov</DisplayName>
        <AccountId>869</AccountId>
        <AccountType/>
      </UserInfo>
      <UserInfo>
        <DisplayName>Giacomo Bono</DisplayName>
        <AccountId>124</AccountId>
        <AccountType/>
      </UserInfo>
      <UserInfo>
        <DisplayName>Samia. Alansi</DisplayName>
        <AccountId>2221</AccountId>
        <AccountType/>
      </UserInfo>
      <UserInfo>
        <DisplayName>Ivan Derbin</DisplayName>
        <AccountId>1045</AccountId>
        <AccountType/>
      </UserInfo>
      <UserInfo>
        <DisplayName>Lianna Badamo</DisplayName>
        <AccountId>167</AccountId>
        <AccountType/>
      </UserInfo>
      <UserInfo>
        <DisplayName>Karyna Starodubtseva</DisplayName>
        <AccountId>194</AccountId>
        <AccountType/>
      </UserInfo>
    </SharedWithUsers>
    <MediaLengthInSeconds xmlns="2eb68fb5-daa7-45ab-9cee-f9f5bd42df0d" xsi:nil="true"/>
  </documentManagement>
</p:properties>
</file>

<file path=customXml/itemProps1.xml><?xml version="1.0" encoding="utf-8"?>
<ds:datastoreItem xmlns:ds="http://schemas.openxmlformats.org/officeDocument/2006/customXml" ds:itemID="{9DD1DCC7-3CA4-4A71-B12C-2DF0A8C77F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8F0235-74BE-4F24-9702-F8FC48EA89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b68fb5-daa7-45ab-9cee-f9f5bd42df0d"/>
    <ds:schemaRef ds:uri="2dcc2096-03aa-4bd5-b14b-d60549af1d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CCFC91-88CE-4F5F-A927-7239614E817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67ACB30-A36A-464C-99F4-3A1BB2143D90}">
  <ds:schemaRefs>
    <ds:schemaRef ds:uri="http://schemas.microsoft.com/office/2006/metadata/properties"/>
    <ds:schemaRef ds:uri="http://schemas.microsoft.com/office/infopath/2007/PartnerControls"/>
    <ds:schemaRef ds:uri="2dcc2096-03aa-4bd5-b14b-d60549af1dee"/>
    <ds:schemaRef ds:uri="2eb68fb5-daa7-45ab-9cee-f9f5bd42df0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466</Words>
  <Characters>837</Characters>
  <Application>Microsoft Office Word</Application>
  <DocSecurity>0</DocSecurity>
  <Lines>6</Lines>
  <Paragraphs>4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EC(R)</Company>
  <LinksUpToDate>false</LinksUpToDate>
  <CharactersWithSpaces>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ranb</dc:creator>
  <cp:lastModifiedBy>Daria Kharheliia</cp:lastModifiedBy>
  <cp:revision>16</cp:revision>
  <cp:lastPrinted>2021-10-28T07:28:00Z</cp:lastPrinted>
  <dcterms:created xsi:type="dcterms:W3CDTF">2025-06-25T08:24:00Z</dcterms:created>
  <dcterms:modified xsi:type="dcterms:W3CDTF">2025-10-06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F2C3619C45FB49A510036DBB005B4D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ediaServiceImageTags">
    <vt:lpwstr/>
  </property>
  <property fmtid="{D5CDD505-2E9C-101B-9397-08002B2CF9AE}" pid="10" name="Order">
    <vt:r8>34062800</vt:r8>
  </property>
</Properties>
</file>